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แบ่งพิมพ์</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7</w:t>
      </w:r>
      <w:r>
        <w:t xml:space="preserve"> </w:t>
      </w:r>
      <w:r>
        <w:t xml:space="preserve">24-9-60</w:t>
      </w:r>
      <w:r>
        <w:t xml:space="preserve"> </w:t>
      </w:r>
      <w:r>
        <w:t xml:space="preserve">Cosmic</w:t>
      </w:r>
      <w:r>
        <w:t xml:space="preserve"> </w:t>
      </w:r>
      <w:r>
        <w:t xml:space="preserve">Stage</w:t>
      </w:r>
    </w:p>
    <w:p>
      <w:pPr>
        <w:pStyle w:val="Date"/>
      </w:pPr>
      <w:r>
        <w:t xml:space="preserve">วันพฤหัสบดีที่</w:t>
      </w:r>
      <w:r>
        <w:t xml:space="preserve"> </w:t>
      </w:r>
      <w:r>
        <w:t xml:space="preserve">15</w:t>
      </w:r>
      <w:r>
        <w:t xml:space="preserve"> </w:t>
      </w:r>
      <w:r>
        <w:t xml:space="preserve">พฤษภาคม</w:t>
      </w:r>
      <w:r>
        <w:t xml:space="preserve"> </w:t>
      </w:r>
      <w:r>
        <w:t xml:space="preserve">2568</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เสียงดนตรี]</w:t>
      </w:r>
    </w:p>
    <w:p>
      <w:pPr>
        <w:pStyle w:val="BodyText"/>
      </w:pPr>
      <w:r>
        <w:t xml:space="preserve">[ภาษาต่างประเทศ]และขอต้อนรับนะครับ แขกผู้มีเกียรติทุกท่านเข้าสูภายในการจัดงานของเราในวันสุดท้ายนะครับ ในงาน Digital Thailand Big Bang 2017 นะครับ ซึ่งครั้งนี้เรามาภายใต้แนวคิดของ Digital Transformation Thailand นะครับ เราปรับ ประเทศเปลี่ยนนั่นเองนะครับ แน่นอนครับว่า เราขอต้อนรับสำหรับในสู่ Cosmic Stage วันนี้ก็มีอีก 1 กิจกรรมดี ๆ ที่จะให้แขกผู้มีเกียรติทุกท่านนะครับ ข่าวสารเกี่ยวกับเทคโนโลยีสารสนเทศ รวมถึงสื่อดิจิทัลต่าง ๆ มากมายนั่นเองครับ และที่สำคัญก่อนเข้าสู่ช่วงสัมมนานะครับ ก็ขอแนะนำในการจัดงานของเราครั้งนี้ ว่าเรานะครับ เป็นงานมหกรรมนิทรรศการเทคโนโลยีที่ใหญ่ที่สุด ในภูมิภาคเอเชียตะวันออกเฉียงใต้ครับ นะครับ ทางภาครัฐและเอกชนมุ่งหมายให้นะครับ ได้มองภาพของประเทศไทย สู่การเปลี่ยนแปลงนั่นเองครับ และนอกจากนี้นะครับ ภายในงานของเรานะครับ จะมีโซนต่าง ๆ นะครับ มีอีกมากมายอีกด้วย อยากจะขอเรียนเชิญแขกผู้มีเกียรติทุกท่านเข้ามาได้สัมผัสความพิเศษในการจัดงานของเราครั้งนี้นะครับ กับโซนของ Cosmic Stage ก็น่าสนใจเช่นกัน และช่วงเวลาต่อจากนี้ไป ผมจะขอเชิญผู้บริหารชั้นสูงการบริหารความร่วมมือเศรษฐกิจดิจิทัลทั้งภาครัฐ และเอกชนครับ และในตอนนี้นะครับ สำหรับ Speaker ของเราพร้อมแล้วนะครับดร. รัฐศาสตร์ รองผู้อํานวยการสํานักงานส่งเสริมฃเศรษฐกิจดิจิทัลครับ</w:t>
      </w:r>
    </w:p>
    <w:p>
      <w:pPr>
        <w:pStyle w:val="BodyText"/>
      </w:pPr>
      <w:r>
        <w:t xml:space="preserve">[เสียงดนตรี] ขอเสียงปรบมือนะครับ ต้อนรับท่านต่อมานะครับ ผศ.ดร.อภิสิทธิ์ ฉัตรทนานนท์ ซีอีโอ คอมมิวนิเคชั่น และท่านสุดท้ายครับ ท่าน รศ.ดร.สุชาย ธนวเสถียร นะครับ บอร์ดและที่ปรึกษาและในช่วงเวลานะครับ ผมขอส่งต่อหน้าที่ตรงนี้ให้กับทั้ง 3 ท่านบนเวทีนะครับ // สวัสดีครับ นะครับ ที่ช่วยแนะนำพวกเรานะครับ วันนี้ก็ผมมาจากสำนักงานส่งเสริมดิจิทัล หรือว่า DEPA นะครับ หน่วยงานที่อยู่ในสังกัดของกระทรวงนะครับ แน่นอนวันนี้ก็จะมาพูดกันถึงหลักสูตรผู้บริหารนะครับ ตามที่วิทยากรได้แนะนำไปแล้ว ว่าที่มาเป็นอย่างไร มีความสำคัญเป็นอย่างไรบ้างนะครับ วันนี้ผมก็ได้เชิญ ถือว่าเป็นผู้เชี่ยวชาญทั้ง 2 ท่านนะครับ ให้เกียรติได้เข้ามาร่วมมือกับเรานะครับ ขออนุญาตไปถึงเรื่องแรกก่อนนะครับ เรื่องของคนนะครับ วันนี้ทางกระทรวงเองก็ได้มีการจัดทำการปฏิการตามปฏิการส่งเสริมเศรษฐกิจดิจิทัลนะครับ ก็จะมีการทำงาน หลักการทำงาน 5 ปี 10 ปี 20 ปีนะครับ ล้อไปกับแผนส่งเสริมที่ 12 นะครับ ในกระบวนการทั้งหมด จริง ๆ ถ้าเราพูดถึง Output นะครับ เราคงจะโฟกัสอยู่ 4 ด้านด้วยกันนะครับ 1. ก็คือการสร้างขีดความสามารถของการผลิตให้สูงขึ้นนะครับ วันนี้ต้องเรียนว่าจะทำกิจการอะไรนะครับ ธุรกิจอะไร อุตสาหกรรมอะไร เศรษฐกิจดิจิทัลสำคัญอย่างยิ่งเลยนะครับ โรงงานที่เมื่อก่อน อาจจะใช้คนในการดูแล ใช้เครื่องจักรหนักเครื่องจักรเบา วันนี้เปลี่ยนไปแล้วนะครับ เป็นการใช้เซนเซอร์ อุปกรณ์ IoT ดูแลการผลิตตั้งแต่ต้นน้ำ ตั้งแต่ขั้นตอนที่ 1 ต้นน้ำจนถึงขั้นตอนสุดท้ายเลยนะครับ ไม่มีคนเลย นั่นหมายความว่าในอนาคตนี้สินค้าที่ผลิตออกมานั้น จะถูกลงเรื่อย ๆ ในขณะที่มีขึ้นเรื่อย ๆ เช่นกันนั่นหมายความว่าถ้าเราไม่ได้ปรับ ถ้าเราไม่ได้เปลี่ยนนะครับ สุดท้ายแล้วสินค้าของเรา ของประเทศเองก็จะมีต้นทุนสูงกว่าคู่แข่งของเรา นั่นก็คือจะเสียเปรในการทำธุรกิจนั่นเองนะครับ ในส่วนที่ 2 ครับ เรามองว่าเป็นเรื่องของการส่งเสริมให้เกิดโอกาสให้เกิดความเท่าเทียมในสังคมนะครับ เราเชื่อว่าดิจิทัลนี่ เป็นส่วนสำคัญที่ทำให้คนนั้นมีการเชื่อมต่อกันมีการสร้างโอกาสมากขึ้น ท่านจะเผ็นว่าเรามีกิจกรรมที่เรียกว่าเป็น อินเทอร์เน็ตประชารัฐนะครับ ซึ่งเป้าหมาย ก็คือประเทศเรามีอยู่ทั้งหมด 70,400 กว่าหมู่บ้าน เราต้องการเชื่อมต่อให้เขาติดต่่อ สื่อสารด้วยกันก็ได้จัดทำนะครับ เน็ตประชารัฐ ตอนนี้นะครับ ในปี… ซึ่งสิ้นปีนี้ 24,700 หมู่บ้าน และปีหน้าต้องการให้ครบ 74,000 กว่าหมู่บ้านทั่วประเทศนะครับ นี่คือการสร้างโอกาส ทำอย่างไรให้เขาติดต่อสื่อสารกับโลกภายนอกได้นะครับ ได้ ส่วนที่ 3 จะเป็นเรื่องของภาครัฐ ภาครัฐ ปฏิรูปภาครัฐนะครับ วันนี้ผมเชื่อว่าเอกชนนี่ทำงานเร็ว การแปลงข้อมูล การเก็บข้อมูล การเก็บข้อมูล การทำธุรกรรมต่าง ๆ นั้นมันอยู่บนดิจิทัลเรียบร้อยแล้ว เพียงแต่ว่าสุดท้ายแล้วทุกประเทศนี่ก็ต้องมาผ่านองค์กรของรัฐฐะ นะครับ เช่นการนำเข้า การส่งออก ทีนี้เมื่อเอกชนทำเสร็จสับเรียบร้อยมาถึงรัฐเป็นกระดาษนะครับ ต้องวิ่งมอเตอร์ไซค์รับจ้าง ไป-กลับ มันก็ไม่เกิดความเปลี่ยนแปลงนะครับ ฉะนั้น เป้าหมายที่ 3 ของเราคือการที่จะส่งเสริมภาครัฐนั้น ใช้เทคโนโลยีให้ทำงานได้ดีขึ้น และก็สุดท้ายก็จะเป็นสิ่งที่เราคุยกันวันนี้ เป็นเรื่องของทุนมนษย์ หรือว่าคน คนนี่ แล้วก็ถือว่าเป็นสิ่งที่ขับเคลื่อนทุก ๆ อย่างเลย คนนั้นเป็นสังคมนั้น คนถือว่าเป็นพื้นฐานที่ทำให้กงจักรนี้มันหมุนได้ สำนักงานเราเป็นของกระทรวงนะครับ เรื่องของคน เรามีพันธพันธกิจเรื่องของคนนี่อยู่ใน พรบ. เลยนะครับ ในหมวดที่ 5 มาตราที่ 35 พัฒนาส่งเสริมและการให้คนไทยนั้นสามารถใช้ประโยชน์จากดิจิทัลได้ ในการทำธุรกิจ ในสังคม วัฒนธรรมและความมั่นคงนะครับ ทีนี้ถ้าเราพูดถึง Man Powถ้าเราพูดถึง Didital man Power ออกมาหลายระดับนะครับ เรามาดูกันตั้งแต่ระดับพื้นฐาน ล่างสุดเลย ก็คือคนในชุมชนนะครับ ผู้สูงอายุนะครับ เด็กเยาวชน ทุกคนนั้น ต้องใช้ดิจิทัลหมด ล่าสุดผมอ่าน Artical ต้องใช้ดิจิทัลเช่นเดียวกันนะครับ เป็นลักษณะเป็นสื่อสารนะครับ แล้วก็มีอุปกรณ์ IOT ที่เป็นเซนเซอร์ คนเดินผ่านปุ๊บ มัน Detect ได้ คน ๆ นี่คือใคร ประวัติเป็นอย่างไร ตอนเขามีชีวิตอยู่เขาทำอะไรบ้าง อะไรก็ตามแต่ นักบีญชี คนดูแลอุตสาหกรรม ทุกคนต้องใช้ IT หมด วันนี้เรามองว่าคนในชุมชนมตั้งแต่ระดับล่างสุด จนกระทั่งถึงเป็น Professional ใช้ IT ในการทำงานทั้งสิ้นเลย แต่เราก็เชื่ออีกว่า องค์กรหรือประเทศนั้นจะปรับจะเปลี่ยนได้นั้น ที่สำคัญเลยคนที่อยู่ข้างบนที่สุด หรือว่าผู้บริหาร หรือว่า Excuetive ของหน่วยงานนั้นผลักดันให้การเปลี่ยนแปลงนั้น มันเกิดขึ้นได้จริง นี่ก็เลยเป็นที่มาที่ไปของหลักสูตรที่เราจะสร้างนะครับ เราต้องการที่ Target คนที่อยู่ระดับผู้บริหารตั้งแต่ชั้นบนสุด รองลงมาและชั้นกลางนะครับ รวมถึงเจ้าของกิจการปรับตัวและสามารถใช้เทคโนโลยีดิจิทัลในการปฏิบัตหน้าที่ ปฏิบัติงานได้ดียิ่งขึ้นนะครับ ผมขอนำเข้าไปสู่หลักสูตรแรกก่อนนะครับ เราได้รับเกียรติจากผู้เชี่ยวชาญที่ถือว่าเป็นมือต้น ๆ ของประเทศไทยเลย มาช่วยกันสร้างหลักสูตรนี้ขอเรียนเชิญท่านอาจารย์ให้ข้อมูลเล็กน้อยครับ // ก็ขอบคุณท่านรองนะครับ แล้วก็ขอบคุณท่านอาจารย์ด้วยนะครับ เมื่อกี้อย่างที่ว่ารัฐบาลนะครัลบ พยายามสนับสนุนเรื่องของโครงสร้าง ประชาชนเองก็เดี๋ยวเรียนรู้เรื่องดิจิทัลเองไหม ผมว่าก็มีการใช้หลายระดับ หลายอายุ ยกตัวอย่างคนใกล้ตัวผมนี่นะครับ แม้แต่แม่ผมอายุ 80 กว่าเดี๋ยยวนี้ก็เล่น LINE ทั้งวันเลยนะ เล่น ดูหนังผ่านอินเทอร์เน็ต ดู YouTube คนระดับที่มีอายุมาก ชาวบ้านทั้งหลาย เพราะฉะนั้น แปลว่าอะไรครับ แปลว่าที่เหลือเราจะทำอย่างไร ที่จะทำให้ขับเคลื่อนประเทศไปได้นะ บอกว่าต้องดูที่โครงสร้างที่เป็นหน่วยงานต่าง ๆ ที่เป็นหน่วยงานของทางรัฐและ…</w:t>
      </w:r>
    </w:p>
    <w:p>
      <w:pPr>
        <w:pStyle w:val="BodyText"/>
      </w:pPr>
      <w:r>
        <w:t xml:space="preserve">[เสียงดนตรี]</w:t>
      </w:r>
    </w:p>
    <w:p>
      <w:pPr>
        <w:pStyle w:val="BodyText"/>
      </w:pPr>
      <w:r>
        <w:t xml:space="preserve">[เสีย</w:t>
      </w:r>
    </w:p>
    <w:p>
      <w:pPr>
        <w:pStyle w:val="BodyText"/>
      </w:pPr>
      <w:r>
        <w:t xml:space="preserve">[ภาษาต่างประเทศ]และขอต้อนรับนะครับแขกผู้มีเกียรติ เข้าสู่ภายในงานจัดงานของเราวันสุดท้ายนะครับ Digital Thailand Big Bang 2017 ซึ่งในครั้งนี้ เรามาภายใต้แนวคิดของ Digital Transformation Thailand โลกเปิด เราปรับ ประเทศเปลี่ยนนั่นเองนะครับ แน่นอนนะครับ ว่าวันนี้ขอต้อนรับเข้าสู่ในโซนของ Cosmic Stage วันนี้ก็เรามีอีกหนึ่งกิจกรรมดี ๆ ที่ขอให้แขกผู้มีเกียรติทุกท่านนครับ ได้เข้ามารับทราบข้อมูลต่าง ๆ เทคโนโลยีสารสนเทศ และที่สำคัญนะครับ ก่อนที่เราจะเข้าสู่ช่วงสัมมนาในช่วงบ่ายวันนี้นะครับ ก็อยากจะขอแนะนำสำหรับการจัดงานในครั้งนี้นะครับ เป็นงานมหกรรมเป็นการแสดงที่ใหญ่ที่สุดในภูมิภาคตะวันออกเฉียงใต้นะครับ ทางภาครัฐ และเอกชนนะครับ ก็มุ่งหมายให้นะครับ ได้มองภาพการเปลี่ยนแปลงประเทศไทย สThailand 4.0 นั่นเองนะครับ และนอกจากนี้ในการจัดงานของพวกเรามีโซนต่าง ๆ ที่ยังน่าสนใจอีกมาก อยากจะขอเรียนเชิญแขกผู้มีเกียรติทุกท่านนะครับ เข้ามาสัมผัสความพิเศษในการจัดงานของเราครั้งนี้ และทีสำคัญนะครับ กับโซนของ Cosmic Stage มีอีกความพิเศษที่น่าสนใจเช่นกันและในช่วงเวลาต่อจากนี้ไป ผู้บริหารชั้นสูงโดยความร่วมมือส่งเสริมเศรษฐกิจดิจิทัลทั้งภาครัฐและเอกชนครับ หรือ DEPA Digital Academy’s Top Executive Programs Announcement and The Ways to Develop Digital Manpower in Thailand..นั่นเองครับ และในตอนนี้ สำหรับ Speaker ของเราก็พร้อมแล้วนะครับ ขอเสียงต้อนรับ รองผู้อํานวยการสํานักงานส่งเสริมเศรษฐกิจดิจิทัล ครับ รองผู้อำนวยการใหญ่สำนักงานส่งเสริมเศรษฐกิจดิจิทัล ครับ ขอเสียงปรบมือนะครับ ท่านต่อมานะครับ ผศ.ดร.อภิสิทธิ์ ฉัตรทนานนท์ ซีอีโอ คอมมิวนิเคชั่น Consultant Management Innovation Center of business Chiang Mai University University ครับ และท่านสุดท้ายครับ รศ.ดร.สุชาย ธนวเสถียร บอร์ดและที่ปรึกษาบริษัท Precise Digital Economy และในช่วงเวลานี้นะครับ ขอส่งต่อให้กับท่านทั้ง 3 หน้าที่ตรงนี้ให้กับทั้ง 3 ท่านบนเวทีนะครับ // สวัสดีครับ ขอบคุณนะครับ ขอบคุณท่านวิทยากรที่… ที่ช่วยแนะนำพวกเรานะครับ ผมมาจากสำนักงานส่งเสริมเศรษฐกิจ หรือ Depa หน่วยงานในสังกัดของกระทรวงของดิจิทัลและสังคม ครับ แน่นอนวันนี้ก็จะมาพูดกันเรื่องของหลักสูตรผู้บริหารนะครับ ตามที่ที่มาเป็นอย่างไร มีความสำคัญเป็นอย่างไรบ้างนะครับ วันนี้ผมก็ได้เชิญถือว่าเป็นผู้เชี่ยวชาญทั้ง 2 ท่านนะครับ ที่ได้ให้เกียรติได้เข้ามาร่วมมือเข้ามาช่วยสร้างสุขกับเรานะครับ ขออนุญาตไปถึงเรื่องแรกก่อนนะครับ เรื่องของคนนะครับ วันนี้ทางกระทรวงเองนี่เราก็ได้มีการจัดทำการปฏิบัติการ ตามแผนที่เรียกว่า เศรษฐกิจดิจิทัลเพื่อเศรษฐกิจและสังคมของไทยนะครับ ก็จะมีการทำงาน หลักงาน 5 ปี 10 ปี 20 ปีนะครับ ล้อไปกับแผนส่งเสริมที่ 12 นะครับ ในกระบวนการทั้งหมดจริง ๆ ถ้าเราพูดถึงเรื่องของ Output เราจะพูดถึง 4 เรื่องใหญ่ ๆ นะครับ 1. นะครับ ก็คือการขีดความสามารถของการผลิตให้สูงขึ้นนะครับ วันนี้ต้องเรียนว่าจะทำกิจการอะไร ธุรกิจอะไรนะรับ ธุรกิจอะไร ดิจิทัลมีความสำคัญอย่างยิ่งเลยนะครับ โรงงานนะครับ เมื่อก่อนอาจจะต้องใช้คนในการดูแล ใช้เครื่องจักรหนักเครื่องจักรเบานะครับ เป็นการใช้เซนเซอร์ อุปกรณ์ IOT ดูแลการผลิตตั้งแต่ต้นน้ำ ตั้งแต่ขั้นตอนที่ 1 จนถึงขั้นตอนสุดท้ายเลย ไม่มีคนเลย นั่นหมายความว่าในอนาคตนี่สินค้าที่ผลิตออกมานั้น จะมีต้นทุนถูกลงเรื่อย ๆ ในขณะที่มีผลผลิตดีขึ้นเช่นเดียวกัน นั่นหมายความว่าถ้าเราไม่ได้ปรับ เราไม่ได้เปลี่ยนนะครับ สุดท้ายแล้วสินค้าของเราของประเทศก็จะมีต้นทุนสูงกว่าคู่แข่งของเรา นั่นเป็นการเสียโอกาสในการทำธุรกิจนั่นเองนะครับ ในส่วนที่ 2 เรามองว่าเป็นเรื่องของการส่งเสริมให้เกิดโอกาสให้เกิดความเท่าเทียมในสังคมนะครับ เราเชื่อว่าดิจิทัลนี่เป็นสิ่งสำคัญนะครับ ที่ทำให้คนนั้นมีการเชื่อมต่อกัน มีการสร้างโอกาสกันได้มากขึ้นนะครับ ท่านจะเห็นว่าวันเรามีกิจกรรมที่เรียกว่า "อินเทอร์เน็ตประชารัฐนะครับ ซึ่งเป้าหมายก็คือต้องการเชื่อมต่อคนทั้งปเรามีอยู่ทั้งหมด 77,400 กว่าหมู่บ้านนี่นะครับ ต้องการต้องการเชื่อมต่อให้เขาติดต่อกันได้ ก็ได้จัดทำนะครับ โครงการเน็ตประชารัฐตอนนี้นะครับ ในปี 6… สิ้นปีนี้นะครับ ก็จะเชื่อมต่อทั้ง24,700 หมู่บ้าน และภายในปีหน้าจะทำให้ครบ 74,000 กว่าหมู่บ้าน นี่คือ…ระครับ ทำอย่างไรให้เขาสามารถติดต่อสื่อสารกับโลกภายนอกได้ ส่วนที่ 3 จะเป็นการส่งเสริมภาครัฐ ปฏิรูปภาครัฐนะครับ วันนี้ผมเชื่อว่าเอกชนนี่ ทำงานเร็ว การแปลงข้อมูล การเก็บข้อมูลการทำธุรกรรมต่าง ๆ นั้นมันอยู่บนดิจิทัลเรียบร้อยแล้ว เพียงแต่ว่าการทำงานทุกอย่าง สุดท้ายแล้วทุกประเทศจะต้องมาผ่านองค์กรของรัฐฯ นะครับ เช่น การนำเข้า การส่งออก อย่างนี้ถ้าเอกชนทำเสร็จสับเรียบร้อย มาถึงปุ๊บเป็นกระดาษนะ ต้องวิ่งมอเตอร์ไซค์รับจ้างไปกลับนะ มันก็ไม่เกิดความเปลี่ยนแปลงนะครับ ดังนั้น เป้าหมายที่ 3 การที่จะส่งเสริมให้มีการใช้ดิจิทัลได้ดีขึ้นแล้วก็สุดท้ายนะครับ ก็คือเรื่องที่เราคุยกันวันนี้ ก็คือเรื่องของทุนมนุษย์ หรือว่าคนนะครับ แล้วถือว่าเป็นสิ่งที่ขับเคลื่อนทุก ๆ อย่างเลย จะเป็นเศรษฐกิจ สังคม คนถือว่าเป็นพื้นฐาน ให้วงจักรหมุนได้ กงจักรนี้มันหมุนได้ สำนักงานขแงกระทรวงนะครับ ที่ทำเรื่องของคน เรามีพันธกิจเรื่องของคนนี่ อยู่ใน พรบ. จัดตั้งของสำนักงานเลย ในหมวดที่ 5 มาตราที่ 35 การพัฒนาส่งเสริมและดันให้คนไทยนั้นสามารถใช้ประโยชน์จากดิจิทัลได้ ในการทำธุรกิจ ในเชิงสังคม วัฒนธรรมและความมั่นคงนะครับ ทีนี้ถ้าเราพูดถึง Digital Manpower นีผมขออนุญาตพูดสั้น ๆ นะครับ ออกมาหลายระดับนะครับ เราดูกันตั้งแต่ระดับล่างสุดเลยขั้นพื้นฐาน ก็คือคนในชุมชน ผู้สูงอายุ เด็ก และเยาวชนนะครับ เด็ก เยาวชน ทุกคนนั้น ต้องใช้ดิจิทัลหมด ผมพบว่า สัปเปปArticle ฉบับหนึ่งครับ ว่าสัปเรอสมัยนี้ต้องใช้ดิจิทัลเช่นเดียวกันนะครับ ก็จะมีเป็นลักษณะเป็นสุสานนะครับ แล้วก็มีอุปกรณ์ IT เดินผ่านปุ๊บมัน Detect ได้ว่าคน ๆ นี้ คือใคร ประวัติเป็นอย่างไร ตอนเชามีชีวิตอยู่ เขาทำอะไรบ้างนะครับ เพราะฉะนั้น ในทุกวันนี้นี่ ไม่ว่าจะเป็นอาชีพอะไรก็ตามแต่ นักบัญชีนะครับ คนดูแลอุตสาหกรรม ทุกคนต้องใช้ iOT หมด เราจะมองว่าคนนในชุมชน ตั้งแต่ระดับล่างสุด จนกระทั่งถึงเป็น Profestional นั้นทั้งสิ้นเลยนะครับ แต่เราก็เชื่ออีกว่าองค์กรหรือประเทศนั้นจะปรับจะเปลี่ยนได้ สิ่งสำคัญเลยคือคนที่อยู่ข้างบนที่สุดนี่ เขาเรียกว่าเป็นผู้บริหาร หรือว่า ของหน่วยงานนั้นจะต้องเข้าใจ เพื่อจะผลักดันให้การเปลี่ยนแปลงนั้น เกิดขึ้นได้จริง นี่ก็เลยเป็นที่มาที่ไปของหลักสูตรที่เราพยายามที่จะสร้างนะครับ เราต้องการที่จะ Traget ตั้งแต่ชั้นบนสุด รองลงมา และชั้นกลาง นะครับ รวมถึงเจ้าของกิจการ ปรับตัวและสามารถใช้เทคโนโลยีดิจิทัลปฏิบัีติหน้าที่ ปฏิบัติงานได้ดียิ่งขึ้นนะครับ ที่ถือว่าเป็นมือต้น ๆ ของประเทศไทยเลย ให้ข้อมูลเล็กน้อยนะครับ // ก็สวัสดีท่านรองนะครับ ก็สวัสดีแขกผู้มีเกียรติทุกคนนะครับ ท่านอาจารย์ ด้วยนะครับ อย่างที่เมื่อกี้ท่านรองฯ บอกนะครับ รัฐบาลนะครับ พยายามสนับสนุน ประชาชนเองเดี๋ยวนี้ถามว่าเรียนรู้เรื่องดิจิทัลเองไหม ผมว่าก็มีการใช้หลายีระดับ และหลายอายุนะครับ ยกตัวอย่างคนใกล้ตัวผม อย่างคุณแม่อายุ 80 กว่า เล่นไลน์ทั้งวันเลยนะครับ ดูอินเทอร์เน็ต ดู Youtube ถึงแม้แต่คนระดับที่มีอายุมาก แล้วก็ชาวบ้านทั้งหลาย ก็เริ่มมีการใช้ เพราะฉะนั้น แปลว่าอะไรครับ ที่เหลือเราจะทำอย่างไรที่จะให้ขับเคลื่อนประเทศไปได้ อย่างที่ท่านรองบอกนะครับ ก็ต้องมาดูที่โครงสร้างที่เป็นหน่วยงานต่าง ๆ ของทางรัฐ แล้วก็ทางเอกชน หรือแม้แต่รัฐวิสก็เนื่องจากว่าดิจิทัลมันเป็นของใหม่ แล้วก็ท่านผู้บริหารทั้งหลาย จะเหมือนเป็นยุค เราจะเรียกให้เพราะหน่อยก็จะเรียก Milinium เราไม่เรียก Baby Boomer Melidiaมิลิเนียมท้าย ๆ แล้วนี่นะครับ ไม่คุ้นเคยกับพวกนี้ เราจะทำอย่างไร ให้การมองภาพต่าง ๆ หรือว่าการมองนโยบายนะ เราก็เป็นที่มาของดิจิทัล CEO นะครับ โปรแกรม บอกว่านี่จะเป็นโปรแกรมระดับสูงที่เราจะเปิดเป็นโปรแกรมแรกเลยนะครับ ที่จะสนับสนุน เรื่องของผู้ที่เป็นผู้บริหารระดับสูงนะ เราบอกว่าผู้บริหารระดับของของภาครัฐ แม้แต้่เอกชน ชุมชนนะครับ ไม่ว่าจะเป็นผู้นำของชุมชนอะไรต่าง ๆ หรือว่าอะไรที่เราจะเอาไปใช้ ถ้าโครงสร้างไม่เสร็จ หรือวางโครงสร้างแล้วใช้ไม่เป็น เอาไปใช้ประโยชน์ที่ไม่ได้ส่งเสริมทางด้านเศรษฐกิจดิจิทัล จริง ๆ แลว้ตัวนี้จะช่วยเสริมทำให้การส่งเสริมเศรษฐกิจ การเป็นอยู่ของประชาชน มันจะดีขึ้นนะครับ และอย่างตัวเองมาจากอดีตที่ผมทำเป็นอดีตเลขาธิการสมาคมการตลาด เราก็จะเห็นว่าพวกนี้มันช่วยลัดวงจร หรือตัดตอนในเรื่องของ E-commerce นะครับ ท่านไม่ต้องไปออกร้านไปอยู่ที่ไหน ท่านทำอยู่ที่บ้านก็สามารถจะส่งของขายให้กับคนไปทั่วโลกนะครับ ไม่ใช่ในเฉพาะในประเทศไทย เป็นส่วนหนึ่งที่เราจะส่งเสริมเรื่องของดิจิทัลเข้ามา เพราะฉะนั้น ก็วัตถุประสงค์ของเราก็คือทำอย่างไรให้ผู้บริหารมีวิศัยทัศน์นะครับ มองเห็นภาพ คนรุ่นใหม่อาจจะเห็นอยู่เพราะคุ้นเคย ระดับบริหารนะครับ บอกว่าไม่ค่อยมีเวลา ท่านต้องประชุมตลอดเวลา อันนี้ก็จะเป็นที่เราเข้าไปสนับสนุนนะครับ เป็นหลักสูตรสนับสนุนให้ท่านวางนโยบายได้ ไปดูงาน Discut กัน เรื่องประสบการณ์อะไรอย่างนี้ครับ ทีนี้เราจะมีดูที่เนื้อหานิดหนึ่งนะครับ ว่าทำอย่างไร เราก็แบ่งเนื้อหเป็น 3 ส่วนใหญ่ ๆ ส่วนแรกเราจะทำอย่างไรให้ผู้บริหารจะเห็นภาพรวม ได้เห็นบริบทปัจจุบันนี้มันเปลี่ยนไปแล้วนะ เป็นดิจิทัลนโยบายเศรษฐกิจของบ้านเราเป็นอย่างไร อันนี้ก็ได้เรียนท่านรองไว้แล้วว่าอย่างไรก็ต้องกราบเรียนเชิญท่านรัฐมนตรี ว่าต้องนำการบรรยายเรื่องนี้เลยนะครับ ว่านโยบายเศรษฐกิจดิจิทัลของประเทศเรานี่ ที่จะวางเป็นอย่างไร จะฟังจากปากท่านโดยตรงนี้นะครับ ท่านผู้บริหารก็จะรู้ว่านี่คือการชี้เป้า ท่านก็จะได้ไปถูก เรื่องของดิจิทัลของเรานโยบายของเราจะไปถึงไหน แล้วก็เรื่องของ Smart City Smart Thaiภาพในอย่างในงานนี่ก็จะเป็นตัวอย่าง นี่ก็แล้วตัวนี้มันจะดีจริง หรือไม่ดีจริง เราก็จะมีนะครับ ซึ่งกำลังทาบทามอยู่นี่มาเล่าให้เราฟังก่อนนะ จริง ๆ ถ้าเรา เห็นอนาคตนะ จริง ๆ ถ้าเราได้เห็นอนาคตก่อนคนอวางนโยบายได้นะครับ แล้วก็อนาคตของประเทศจะเป็นอย่างไรนะ ถ้าดิจิทัลนี้ ที่จะเรียนเชิญทั้งเรื่องของทางธนาคารแห่งประเทศไทยนะครับ ธนาคารแห่งประเทศไทยเองก็จะได้เห็นภาพท่านจะได้มามองภาพใหญ่ให้เรา เรื่องของ EEC นี่นะครับ ก็จะเป็นเรื่องของดิจิทัลโดยตรงที่ทางรัฐบาลส่งเสริมและทางสำนักงานเรามีส่วนมากจะต้องมาบอกว่าต้มยำลุ่มแม่น้ำโขง เราก็ต้องตั้งชดูน่าสนใจ ว่าเอ๊ะ มันจะเป็นอย่างไรเมื่อปรับเปลี่ยนไปนะครับ เรื่องของ digital technology นะครับ ต่าง ๆ Inovation ต่าง ๆ อันนี้ต้องให้มันเห็นในอนาคตนี่นะครับ มันจะมีอะไรที่มาอีก เรา เดี๋ยวนี้เราก็ได้รับไลน์ Facebook อะไรต่าง ๆ อะไรที่ทันสมัยตลอดเวลามันเกิดขึ้นจริงหรือเปล่า มันจะมาได้ไหม อันนี้ก็จะมีผู้เชี่ยวชาญมาเล่าให้เราฟัง อะไรที่มันใกล้ตัวเรามาก ๆ จะเห็นว่าปัจจุบันนี้หนังที่เข้ามาหลาย ๆ นะครับ ถ้าเราไปดูหนัง Sci-Fi ทั้งหลายจริง ๆ ก็เกิดขึ้นได้ อันใกล้นะ แล้วก็จะเกิดขึ้นที่เมืองไทยด้วย ตัวนะ เราอาจจะตกขบวนอันนี้ต้องฝากพวกเราอนาคตของ OTT นะครับ OTT ก็จะเป็นการเผยแพร่ผ่านอินเทอร์เน็ตนะ ตัวอย่างที่เราจะเห็นชัด ก็ Facebook LINE แล้วก็เรื่องเศรษฐกิจต่าง ๆ หรือเรื่องของทีวี เรื่องของยูทูบอะไรพวกนี้นะครับ มันจะมีผลมาก น้อยแค่ไหน พฤติกรรมผู้บริโภคจะเปลี่ยนไปอย่างไร และกฎระเบียบ เพราะว่ากฎระเบียบต่อไปนี้ ก็จะต้องมีการปรับเปลี่ยน แล้วเขาจะเปลถ้าท่านผู้บริหารไม่ทราบท่านก็จะวางแผนยาก ตัวอย่างของในเรื่องของการเชิงสถานการณ์นะครับ ที่เราจะต้องให้ผู้บริหารรับทราบ ทีนี้เรามาดูในเรื่องของการวางนโยบายนะครับ เรื่องของการวางนโยบาย เราจะเอามาเสริมนโยบายอย่างไร เราก็มาดูเทคโนโลยีเปลี่ยนนี่เศรษฐกิจของสังคมไมมบยจะต้องเปลี่ยนอย่าปรับเปลี่ยนอะไรบ้างนะครับ อันนี้เราจะต้องรู้ มีกรณีศึกษาองค์กรที่เขาปรับเปลี่ยนไปแล้ว ทั้งภาครัฐ เอกชน มาเล่าให้เราฟังเพราะว่าผู้บริหารเขาจะได้ใช้ประสบการณ์ที่เขาทำมาแล้ว อะไรที่ทำแล้วเหกิดอุปสรรค จะได้แก้ไขตั้งแจตเนิ่น ๆ อะไรที่ทำแล้วประสบความสำเร็จก็ใช้ไปได้เลย เรื่องของจะปรับเปลี่ยนองค์กรอย่างไร จะเปลี่ยน จะเปหลายคนก็บอกว่าอยากเปลี่ยนอยากเปลี่ยนแต่ไม่รู้จะทำอย่างไร ก็มีผู้ที่ทำไปแล้วนะครับ มาเล่าให้ฟัง ทำให้ท่านนี่ ทำงานได้ง่ายขึ้นนะครับ แล้วก็เรื่องของการใช้เศรษฐกิจ เศรษฐกิจพอเพียงนี่ของพระบาทสมเด็จพระเจ้าอยู่หัว ร. 9 ของเรานี้นะครับ ก็เรียกว่าแม้แต่ทางต่างประเทศ ทาง UN ก็เอาไปใช้นะครับ เรื่องของ Sustainable Development อะไรต่าง ๆ ซึ่งเราก็อยากจะเอาเศรษฐกิจนี่นะครับ เข้ามา Support กับปรัชญาเศรษฐกิจพอเพียงวให้คนมีคุณภาพที่ดีขึ้นด้วยนะครับ แล้วก็อยู่กันอย่างพอเพียงแล้วก็ยั่งยืน อันนี้คิดว่าจะเป็นส่วนสำคัญ นะครับ แล้วก็บทบาทขอภาครัฐ แล้วก็เอกชนที่จะทำให้เราอยู่ร่วมกันได้อย่างไร ไม่ใช่ว่าดิจิทัลแล้วต่างคนต่างอยู่นะครับ เราก็ต้องอยู่กันเป็นสังคม เป็นภาคประชารัฐของเรานี่นะครับ สุดท้ายในหมวดสุดท้ายของเรา ที่มีนะครับ อันนี้เป็นตัวของผู้บริหารเองว่าจะทำอย่างไรที่จะปรับเปลี่ยยนการบริหารอย่างไร ให้พัฒนาคน ทีมงานอย่างไร เพราะว่าเปลี่ยนเศรษฐกิจดิจิทัล แล้ว เป็นองค์กรที่เป็น Smart Organization แล้วนี่ จะพัฒนาคนอีกแบบหนึ่งนะ ต้องมีการประยุกต์ใช้เทคโนโลยีในองค์กรนะครับ การประยุกต์การใช้ Big Data อันนี้สำคัญมากนะครับ หลายที่ภาครัฐมีข้อมูลมากแต่ไม่ได้ใช้เป็น Information นะครับ คือเป็น Data เฉย ๆ เก็บไว้ ไม่เอามาใช้ เอกชนนี่เขาใช้แล้ว อย่างสมมติไม่ว่าจะเป็น Facebook หรือ LINE นะครับ เขาสามารถจะรู้ว่าท่านชอบอะไร ทำอะไร ทุกวันที่ท่านทำอยู่เขารู้หมดจากจากการพฤติกรรมของเรา จากนั้น เขาก็เอาไปคิด สิ่งที่ท่านทำบ่อย ๆ ก็จะเป็นสินค้าและบริการออกมา ซึ่งก็เป็นคนไทยใช้อยู่นะครับ การใช้ Big Data ของเราก็จะเป็นเรื่องของภายในเอง เรื่องของการค้าขาย ไม่ว่าในประเทศหรือต่างประเทศนะครับ และนวัตกรรมทางการตลาด และการตลาดออนไลน์นะครับ เราก็อยากให้ผู้บริหาร เราบอกว่าแม้แต่ภาครัฐเนื่องจากเราเป็นส่งเสริมเศรษฐกิจดิจิทัลนะ ก็ต้องเรื่องทำมาหากินนะ ทำอย่างไรภาครัฐจะสนับสนุนเอกชน ภาครัฐจะทำอย่างไรให้เราแข่งขันกับคนอื่นได้ เพราะว่าหลาย ๆ ประเทศภาครัฐลงมาเล่นเยอะมากนะ ประเทศใกล้ ๆ เราเรียกว่าภาครัฐนี่แทบจะอุ้มเอกชน แล้วก็เรียกว่ามี Grand ให้ด้วยนะครับ ช่วยเหลือให้เอกชนแข่งขันกับคนอื่นได้ เพราะภาครัฐนะครับ แล้วก็การสร้างแบรนด์ ผมว่าการสร้างแบรนด์ก็ยังใช้ได้อยู่นะครับ ไม่ว่าจะรูปแบบของการทำตลาดจะปรับเปลี่ยนอย่าอย่างไร แต่การสร้างแบรนด์จะต้องทำให้แบรนด์ประเทศไทยให้เข้มแข็ง คุณให้ดีนะ ทำแบรนด์ของคุณให้เป็นที่รักนะครับ แล้วก็ต่อไปก็เรื่องของพวก Financial Blockchain Financail Blockchain ว่าถ้าเราไม่ทราบก็อาจจะตกขบวนอีก อันนี้ก็เป็นตัวอย่างนะครับ คิดว่ายังมีหัวข้ออีกเยอะนะครับ เพราะว่าเราเรียน 24 วันนะ ผู้ที่เข้ารับการอบรมจะได้อะๆไรบ้าง ต้องบอกก่อนนะครับ อันหนึี่งก็คือมาบรรยายแล้วก็มี Discut กันนะครับ แล้วก็แลกเปลี่ยนความรู้ มาดูงาน เพื่อที่จะพัฒนาวิสัยทัศน์ ที่ท่านมาท่านมีของท่านอยู่แล้ว แต่ทำอย่างไร จะใ้หเ็นภาพเดียวกัน ให้เห็นภาพเดียวกับประเทศไทยของเราว่าเป็นดิจิทัลแล้วก็ที่สำคัญก็คือว่าเราจะมี Assignment ให้ท่านมาทำโครงการ ไม่ใช่มาเรียน มาเข้าร่วมกิจกรรม โครงการว่าจะทำอย่างไรให้องค์กรของเราไม่ว่ารัฐหรือเอกชนนี่ ให้เป็นดิจิทัล เพื่อที่จะได้สนับสนุนภาพใหญ่ของประเทศ ถ้าโครงการของท่านดีนะ ขอ grand ได้ใช่ไหมครับท่านรองฯ สำนักงานเรานะครับ ก็มีกองทุนบอกว่ามาขอทุนไปได้ไปเลยนะ ถ้าโครงการท่านดี นอกจากท่านได้เรียนแล้วนะ ท่านได้โครงการกลับไป ท่านได้เงินพร้อมกับทำโครงการทันที ไม่ต้องไปขอทุนที่อื่นนะ กจะได้ขอทุนที่อื่นหลายปีนะครับ ที่นี่อาจจะเข้ากระบวนการได้เลย ก็เรียกว่าสู่สำเร็จจริง ๆ สำนักงานก็เอาพวกท่านนี่แหละมาติวแล้วก็เพื่อที่จะได้กลับไปใช้นะ เรียกว่าเป็นหลักสูตรเร่งรัดครัอาจจะอยากดูว่า เอ๊ะ ใครจะเข้าได้บ้าง คนที่จะเข้าได้ เราก็จะเห็นว่าแม้จะเป็นผู้บริหารระดับสูง ระดับ CEO นะแต่เราไม่ได้กำหนดอายุ เพราะเรารู้ว่าระดับ Startup หรือระกับทางเอกชนเดี๋ยวนี้อายุไม่เยอะ เด็ก ๆ ออกมา เดี๋ยวนี้ 30 กว่านี้ เป็นเจ้าของธุจกิน ทันทีนะ เนื่องจากมันเปิดเรื่องของดิจิทัลนะครับ ขอจบปริญญาตรีนะคัรบ เป็นหน่วยงานระดับสูงนะครับ แล้วก็เป็นหน่วยงานระดับสูง ภาครัฐ หรือระดับเอกชนก็ได้นะครับ บจากประชาชนก็ได้นะ ตอนนี้ ถ้าระดับข้าราชการเนื่องจากว่าเป็นระดับที่เรียกว่าเป็นโปรแกรมของ CEO นะครับ หรือเป็นขึ้นไป หรือว่าเอกชนเป็นระดับรองผู้จัดการ หรือเป็น เบอร์ 1 เบอร์ 1 เบอร์ 2 ขององค์กรทางของชุมชนนะครับ ตรงนี้ก็ได้อยู่นะครับ ก็เข้ามาได้เนื่องจากเราต้องการเป็นระดับนโยบายจริง ๆ เพราะว่าทุนจะได้กลับไปใช้นะ วางนโยบายและวางแผนใช้ได้เลยนะครับ การเรียน การบรรยาย การเข้ากิจกรรมของเรานะครับ จะเห็นได้ว่า 1 เดือนจริง ๆ นะครับ 1 เดือนนี้ไม่ได้ทิ่งงานมาแค่ 1 เดือนนะ เราจะมาอาทิตย์ละแค่ 2 วัน ศุกร์-เสาร์ ศุกร์-เสาร์ ไปเรื่อย ๆ นะครับ เพราะอย่างนั้น แปลว่าอะไรครับ ท่านได้ประสบการณ์ท่านกลับมาทำงาน ท่านกลับมาอีกแลกเปลี่ยนได้เอาความรู้นี้กลับไปใช้ทันที แล้วก็มีการอบรมสัมมนาอยู่ 20 วัน วันละ 6 ชั่วโมง แล้วก็ดูงานในประเทศนะครับ หน่วยงานที่ในนี้ที่เป็นพันธมิตรของเรานะครับ ก็จะเข้าไปดูงานอย่างใกล้ชิดเพื่อที่จะไปเรียนรู้ประสบการณ์ของเขางานต่างประเทศ ซึ่งเราก็วางแผนจะไปดูงานที่เกาหลีนะครับ อย่างข้าง ๆ เรา ก็จะเห็นว่าทางเกาหลีเทคโนโลยีต่าง ๆ นี่ได้เข้ามาส่งเสริมของจริงนะครับ อันนี้ก็คิดว่าเป็นหลักสูตรของ Digital CEO ประโยชน์ที่จะพัฒนาผู้บริหารระดับสูงของภาครัฐ และเอกชนเลยนะครับ แล้วก็มีอีกหลักสูตรหนึ่งนะครับ ก่อนที่จะไปอีกท่านอาจารย์หนึ่งนะครับ อันนี้สำหรับท่านที่เป็น CDO นะครับ คือ Shift Officer เลยนะครับ อันนี้คือคนรับผิดชอบ จะเห็นได้ว่าเราไม่ได้เน้นเรื่องลงลึก เรื่อง How to เท่าไรท่านเป็นผู้บริหารระดับสูงและท่านรู้และเอาไปใช้อย่างไร แต่เราจะมีอีกระดบหนึ่งที่รองลงมา ที่เปฯรองลงมา รองผู้ช่วย ระดับรองของของหน่วยงานนะครับ ขององค์กร ก็จะรับผิดชอบเรื่องของ Digital Transform อันนี้ต้อง้รู้เรื่ดิจิทัล อันนี้จะต้องรู้เรื่องเทคนิคเยอะหน่อย ที่จะมีตามมาอีกเป็นหลักสูตร เรียกว่ามี 2 หลักสูตร ที่ทางสำนักงานได้พูดคุยกัน แล้วก็ที่เราจะพัฒนานะครับ ว่าสนับสนุนให้กับหน่วยงานภาครัฐและเอกชนต่าง ๆ ถ้าใครที่สนใจ ต้องรนะครับ เพราะว่ารับจำนวนจำกัด เพราะว่ารุ่นหนึ่ง เรารับไม่ได้มากนะครับ แล้วก็จะได้ช่วยให้ขับเคลื่อนประเทศของเราไปด้วยกันนะครับ ของผมก็ส่วนของผมก็มีเท่านี้ ขอบพระคุฯณท่านอาจารย์นะครับ ก็อย่างที่เห็นว่าหลักสูตรที่เราสร้างขึ้นมานี้นี่ ได้ท่านอาจารย์มาช่วยนี่ ก็พบว่ามันมีความหลากหลายแง่มุมเลยนะครับ เรามีตั้งแต่เรื่องของ Top Executive ขององค์กร ต้องเข้าใจในภารวมของ ระดับรองลงมา คนที่ดูแลเรื่องของ Excecution ต่าง ๆ นะครับ แล้วก็สามารถทำด้วย แล้วก็มีอีกกลุ่มหนึ่ง นั่นคือกลุ่มที่เรียกได้ว่าจะต้องลงลึกในเรื่องต่าง ๆ นะครับ เราก็อาจจะมอง 3 เรื่องใหญ่ ๆ ด้วยกัน เรื่องแรก ก็คือเรื่องของการผลิตภาคอุตสาหกรรม เรื่องที่ 2 แน่นอนเป็น… เรียกว่าเป็นอาชีพหลักของประเทศไทย ที่เยอะมากเลยคือเรื่องของเกษตรกร และสิ่งมที่กำลังจะเพิ่มเติมขึ้น เป็นเรื่องของ Ego Sesteทำงานสามารถอยู่ได้ดียิ่งขึ้น คือ Smart City นะครับ ให้ท่านอาจารย์สุชาญนะครับ สักนิดหนึ่งว่าหลักสูตรที่เราจะทำร่วมกันมี Cover มีเรื่องของ Agenda อะไรบ้างครับ มากครับ ผมอาจารย์อาจารย์สุชาญนะครับ เป็นครั้งแรกที่ผมฟังดูแล้ว เป็นเข้าท่านะครับ CEO โอเคเบอร์ 1 ใช่ไหมครับ โอเค Chief Digital officeนะครับ ของโลกเลย ของโลกเลยนะครับ แล้วก็การที่บูรณาการสำคัญนี่นะครับ เราจะผมมาจากสายอุตสาหกรรมเป็นสายปฏิบัติใช่ไหมครับ เราก็ต้องมีคนทีทำเป็น คนที่กำกับดูแล ระดับนโยบาย กำกับดูแลระบบปฏิบัติการ คนทำ ทีนี้ในหลักสูตรแรกนี้นะ เรื่องของ Industry 4.0 นะครับ ดำเนินการปรับเปลี่ยนอุตสาหกรรมอย่างรุนแรง สำหรับผมเองมีประสบการณ์นะครับ เรามีโรงงานทำหม้อแปลงนะครับ มีคนงานพม่า 500 คน เขากลับบ้านเมื่อไหร่นะ เราปิดโรงงาน ปิดโรงงานฉะนั้น มันเสี่ยงมากเลยนะครับ เพราะฉะนั้น เราต้องออกแบบสายการผลิตของเรา ให้เป็นดิจิทัล เอาข้อมูลจากโรงงานเข้ามา สามารถบริหารจัดการ สามารถเอาเครื่องจักรอัตโนมัติ ในสายการผลิต ต่าง ๆ จะต้องมีระบบหุ่นยนต์ในการยกโลหะยกหม้อแปลงหนัก หนักมากเลยนะครับ ยกขึ้นมาประกอบนะครับ ฉะนั้น สำคัญมาก สำคัญมากเลยสำหรับประเทศไทย แล้วก็มีสายการผลิตมีสายการผลิตแบบเก่า ผมเพิ่งไปดูโรงงานสุรามานะครับ ของรัฐบาล โรงงานแอลกอฮอล์ การผลิตของเขานี่ 30 ปี เขาต้องเอาแอลกอฮอล์ของเขาไปบรรจุใส่ปี๊บนะครับ เขาทำไม่ทันนะครับ เขาทำไม่ทัน และตอนนี้เขาจะทำเป็นสินค้า เขายังทำไม่ได้เลย แล้วก็เขาจะออก 7-ELEVEN วันหนึ่งเขาต้อง10… 10 นะครับ วันหนึ่งต้องขาย 20,000 กล่อง เขาทำไม่ได้แล้ว ใช่ไหมครับ ขอจำกัดมาก มีข้อเปลี่ยนแปลง แต่ไม่สามารถส่งสินค้าได้อันนี้คือหัวใจนะครับ ความร่ำรวยประเทศชาติ อยู่ที่อุตสาหกรรม อุตสาหกรรมนะครับ ส่วนของการบริการ เพราะฉะนั้น หลักสูตรที่คิดมานี่ เป็นหลักสูตร ข่อนไปทางเทคนิคระดับสถาปัตยกรรม คนเราต้องเรียนรู้ว่ามีความเข้าใจใช่ไหมครับ แล้วก็คิดว่าชิ้นส่วนประกอบกันอย่างไร เมื่อก่อนการออกแบบนี่ทำยาก ตอนนี้ก็ทำง่ายขึ้น มันเป็นสถาปัตยกรรม มันเป็น Agetech ก็เป็นหลักสูตรที่เรียนนี่นะครับ ประมาณ 12 ครั้ง ครอบคลุมเนื้อหาตั้งแต่นโยบาย ว่าประเทศชาติต้องการให้ทำอะไร จะทำอะไรได้บ้าง เรื่องเทคนิคนะ การ Transform การ Transform จากอุตสาหกรรมเก่า มาเป็นอุตสาหกรรมใหม่ แล้วจากที่ Transform มาแล้วนะครับ ต้องทำอย่างไรบ้าง มีกระบวนการผลิตอย่างไรบ้าง นี่นะครับ จะต้องต่อเชื่อมอย่างไรกับเครื่องจักร หุ่นยนต์มีกี่แบบ เราควรจะใช้หุ่นข้อมูลที่ได้มาจะวิเคราะห์อย่างไร ระดับ 3D Printer นี่นะครับ จะเป็นตัวที่จะทำชิ้นส่วนเลยนี่ ทำอย่างไรใช่ไหมครับ งานนี้เมื่อ… ไปแล้วก็จะมีการดูของจริงที่ประเทศไต้หวัน ไต้หวันนี่ นะครับ ไต้หวันเขามีโรงงานระดับ 4.0 เป็นจำนวนมาก จำนวนมากนะครับ เราก็จะเรียนรู้จากของจริง ปัจจุบันโรงงานหม้อแปลงของเรานะครับ ก็จ้าง Emtry โรงงานวิจัยที่ไต้หวัน มาออกแบบให้เรา เพราะว่าออกแบบให้เราแล้ว เราก็เรียนรู้จากเขาด้วย ใช่ไหมครับ เป็นต้นแบบ เป็นหลักสูตรของจริงนะครับ คุณได้เรียนรู้จากผู้ปฏิบัติ ผู้ที่มีประสบการณ์จริง เช่น อาจารย์ไทย-เยอรมัน เขาทำระดับ Autumation ของโรงงานตลอดเวลานะครับ แล้วโรงงานก็เป็นสำหรับผู้ประกอบการใหม่ เรามีเศรษฐีใหม่จำนวนมาก ใน Financial เขาอยากมาทำโรงงานนะ เขาก็ต้องมาเรียนรู้แบบให้นะครับ อันนี้คือหลักสูตรหนึ่ง แล้วก็ส่วนหลักสูตรที่ 2 ที่จะพูดต่อไปนะครับ เรื่อง Smart Farming ปัจจุบันผมเองนี่ มีประสบการณ์อย่างนี้ครับ มีเพื่อนมหาเศรษฐี เศรษฐีในประเทศไทย เมืองนอก โจทย์เขาคืออะไรครับ สุชาญ ผมมีที่ ซื้อที่ให้ผม 2 ไร่ ซื้อที่ให้ผม 2 ไร่ ไม่ต้องมีอะไรเลย จากนั้น ลงระบบ Smart Farming ให้ผม จะใช้เพื่ออะไรก็ได้ให้ผมดู 2 ปี ถ้าทำแล้วสำเร็จ ผมจะขยายเป็น 1,000 ไร่ โอกาสมหาศาล โอกาสมหาศาล ผมมีนะครับ พวกเพื่อน Unเขามีคอนโดทุกคนเลย คอนโด หมู่บ้านอะไรอย่างนี้ เขาต้องมีระบบ Smart Farming ใครจะมาช่วยผมได้บ้าง ใช่ไหมครับ ผมมีเพื่อน คุณฤทธิรัก โกเมน อาจจะรู้จักนะ MK Suki มีคนบอกผมมาว่าคุณริทจะเอาระบบไฮโดรคลอริก ปลูกพืช ปลูกผัก ไปอยู่ในทุกแห่งเราจะกิน MK เราก็ไปหยิบมาเลย ของสด ๆ อันนี้ไม่รู้จริงแค่ไหน ใช่ไหมครับ อันนี้แค่คิดนะ ผมไม่รู้จริงไม่จริงแค่ไหร ดูสิครับ Smart Farming มีอยู่เต็มไปหมด คุณสว่างพงษ์ ผมก็รู้จัก เขาทำ Smart Farming เพราะ Smart Farming คือการใช้ IT กับองค์ความรู้ทงเกษตร ที่นี่สามารถเป็น Smart Farmer ได้ทันทีนะครับ เรื่องที่เล็ก ๆ คุณกรรมพลนี่ เขาก็มาจากสาย RFID เรื่อง IOT ใช่ไหมครับ มาช่วยเหลือให้เอกชนมาช่รูปแบบของการทำตลาดจะปรับเปี่ยนทำแบรนด์ประเทศไทยให้เข้มแข็ง ทำแบรนด์ของคุทำแบรนด์ของคุณให้เป็นที่รัก เรื่องของพวก Financia;ตรงนี้กลับมามีบทบาทให้มากขึ้น ซึ่งถ้าเราไม่ทราบออกขวบนเพราะว่าที่เราทำนี่นะครับ เราเรียน 24 วันผู้ที่เข้ารับการอบรมจะได้รับอะไรบ้าง ต้องบอกก่อนนะครับ ต้องบอกว่าท่านจะได้รับการบรรยาย แล้วก็มานิทรรศการร ไปดูงานนะครับ เพื่อที่จะพัฒนาวิสัยทัศน์ อันนี้สำคัญ อันนี้มาทำให้เป็นภาพเดียวกัน ให้เห็นภาพเดียวกับว่าเป็นเศรษฐกิจดิจิทัลนะครับ ที่สำคัญคือถ้าท่านมาแล้วนี่ เราจะมี โครงการนะ คิดโครงการ ไม่ใช่มาคิดเฉลยมาเข้าร่วมกิจกรรมเสร็จแล้วไปคิดโครงการว่าจะแปลงองค์กรองค์กรของเรา ไม่ว่าจะเป็นรัฐ เอกชน นะ เพื่อที่จะได้สนับ สนุน ภาพใหญ่ของประเทษและถ้าโครงการท่านดีขอ ได้ใช่ไหมครับท่านรองณนะ เนื่องจากว่าทางสำนักงานเรามีกองทุน กองทุนนะครับที่มาบอก มาขอทุนได้เลย ถ้าโครงการท่านดี นอกจากท่านได้เรียนแล้ว ท่านได้โครงงานกลับไป ได้ทุนหลับไปไมต้องไปขอทุน กว่าจะขอทุนที่อื่น เป็นหลายปี ที่นี่ก็สามารถเข้ากระบวนการได้เลย สูตรสำเร็จจริง ๆแล้วใครจะเข้าได้บ้าง คนที่จะเข้าได้เราก็จะเห็นได้ว่าแม้เราไม่กำหนดอายุ ไม่ได้เยอะนะครับ เพราะเราไม่ได้รู้วระดับ Startup ระดับเอกชน เดี๋ยวนี้อายุไม่เอาจารย์ เด็ก 30 กว่านีเจ้าของธุรกิจ เป็นร้อยเป็เรื่องของดิจิทัลเข้ามา เฉพาะอายุ 35 อัป นะครับ ขอจบปริญญาตรีนะครับ แล้วก็ฌ ระดับสูงภาครัฐเอกชน หรือระดับสอันนี้ ถ้าระดับไหนนะครับข้าราชการ เพราะว่าเราบอกว่าเป็นระดับของว่าเป็นโปรแกรมระดับ 8 ขึ้นไปนะ เป็น 8 ก็ระดับรองผู้จัดการหรือระดับเบอร์ 1 เบอร์ 1 เบอร์ 2 ขององค์กรนะครับ หรือว่าเป็นผู้นำของชุมชน ก็ได้อยู่นะครับ ก็วสามารถเข้าได้ จริง ๆ เพราะว่าคุณจะได้กลับไปใช้ วางนโยบาย แล้วก็วางแผนใช้ได้เลยนะครับ การเรียนการบรรยาย การเข้ากิจกรรมของเรานะครับ จะเห็นได้ว่า 1 เดือนพอดี จะเห็นว่า 1 เดือน ไม่ได้อยู่… ไม่ได้ทิ้งงานมา 1 เดืแอนะ ศุกร์ เสาร์ ศุกร์ เสาร์ เพราะฉะนั้ นแปลว่าอะไรท่านได้ประสบการณ์ ท่านกลับไปทท่านก็กลับมาอีก แลกเปลี่ยนนะครับ แล้วก็จะมีการอบรมสัมนา นะครับ วันละ 6 ชั่วโมง ก็คือเต็มวัน และก็ไปดูงานต่างประเทศนะครับ ในหน่วยงานหลาย ๆ ที่ ที่เป็นพันฑมิตจะเห็นได้ว่าจะได้เข้าไปดูงานอย่างใกล้ชิดนะครับ ประสบการณ์ของเขา และก็ไปดูงานต่างประเทศ เรากเราก็วางแผนไว้ จะไปดูที่เกาหลี ด็จะเห็นว่าทางเกาหลี ทางเทคโนโลได้เข้ามาส่งเสริมของจริง อันนี้ก็คิดว่าเป็นหลักสูตรของดิจิทัล CEO ระดับผู้บริหารระดับสูงทั้งภาครัฐอละเอกชและก็มีอีกหลักสูตรหนึ่งก่อนไอันนี้สำหรับผู้ที่เป็น CDคือ Shift digital คนรับผิดชอบ เมื่อกี้จะเห็นว่าเราจะไม่ได้เห็นเรื่องลงลึก เรื่อง Hoe to เท่าไร ท่านแค่รู้ว่ามันคืออะไร เอาไปใช้อแต่เราจะมีอีกระดับหนึี่ง ก็คือระดับที่รองลงมา ระดับผู้ช่วยผู้ช่วย ระดับรองของหน่วยงานนะครับ ขององค์กรนี่ ซึ่งจะรัผิดชอบ ก็คือการปรับเปลี่ยนองค์กรให้กลายเป็นรู้เรื่องเทคนิคเยอะหน่อย อันก็จะตามมอันนั้นก็เรียกว่ามี 2 หลักสูตรที่สำนักงานได้พูดคุยกันและก็ที่เราจะพัฒนาสนับสนุนให้กับหน่วยงานภาครัฐ และเอกชนต่าง ๆต่าง ๆ นะครับ แล้วถ้าใครสนใจต้องรีบสมัคร ฃจำดัดนะครับ เพราะว่าเราไม่สามารถที่จะรับได้มากนะครับ ช่วยให้ขับเคลื่อนประเทศไปด้วยกันของผมก็ส่วนนี้ก็มีประมาณนี้ // ครับ ขอบคุได้เห็นว่าหลักสูตรที่เราพยายามสร้างขึ้นมานี้นี่ โดยเฉพาะให้ท่านมาช่วนนี่ และครอบคลุมเกือบทุก ๆ แง่มุมเลย เรที่เป็นเบอร์ 1 ขององค์กร ที่จะเข้าใจ นะครับ รวมถึงระดับรองลงมา เรื่องของ Eccทำด้วย ทีนี้จะมีอีกกลุ่มหนึ่งครับ จะมีกลุ่มที่ลงลึกของแต่ละเรื่องต่าง ๆ เราก็จะมองสัก 3 เรื่องใกหญ่ ๆ ด้วยกัน เรื่องแรก เรื่องผลินะครับ เรื่องที่ 2 แน่นอน เรียกว่าเป็นอาชีพหลักของคนไทย ที่เยอะมากเลยนะครับเรื่องที่ 3 ก็คือเรื่องที่จะเพิ่มที่จะเอื้อให้คนนั้นทำงาน อยู่ได้ดียิ่งขึ้น นั่นคือ Smart City อาจารย์สุชา อธิบายสักนิดหนึ่ง ร่วมกันนั้นจะมี Cover เรื่องของ Agenda // ขอบพระคุณมากครับ ขอบคุณอาจารย์ก็เป็นครั้งแรกที่ผมดูแล้วมันเคือหลักสูตรดิจิทัล CEO เบอร์ 1ใช่ไหมครับ ก็Digital Service Officer ครั้งแรกนะครับ ของโลกเลยนะ ผมว่าผมว่าของโลกเลยนะครับ การที่ทำอย่างบูรณาการนี่สำคัญ สำหรับผมเองนี่นะครับ ผมมาจากสายอุตสาหกรรม สายปฏิทำเป็น มีคนกำกับดูแล ระดับนโยบาย ระดับปฏิการ ต้องมีคนทำใช่ไหม ทีนี้ หลักตสนี่นะครับ คือ เรื่องเกี่ยวกับ Indrty 4ปรับเปลี่ยนอุตสาหกรรมอย่างรุนแรง มีประสบการณ์ บริษัท Be siteทำหม้อแปลงนะครับ มีคนงานพม่า 500 คน เขากลับบ้านเมื่อไหร่นะ เราปิดเราปิดโรงงาน เราปิดโรงงานนะครับ เพราะฉะมันเสี่ยงมากเลยนะครับ เพราะฉะนั้น เราจะต้องออกแบบสายการผลิตของเรานะครับ สามารถเอาข้อมูลจากโรงงานขึ้นมา ในการบริหารจัดการ สามรถเอาเครื่องจักร อัติในสายการผลิต ในการผลิตต่าง ๆ ให้มีหุ่นยนต์ยกโลหะ ยกหม้อแปลงหนัก หนักมากหนักมากเลยนะครับ ขึ้นมาประกอบ ฉะนั้นเรื่องที่สำคัญมาก สำคัญมากเลยสำหรับประเทศไทย มีจำนวนมากเลยนะครับ มีแบบเก่า ผมไปดูโรงงานสุรามานะ ของรัฐบาล โรงงานโรงงานแอลกอฮอล์นี่ สายการผลิตของเรานี่ 30 ปี เขาก็บรรจุแอลกอฮอล์ใส่บีบ ยกไปตั้ง ยกไปประกอบนะครับ เขาทำไมาทันน่ะ นะครับ เขาทำไม่ทัน เพราะฉะนั้น เขาจะทำเป็นสินค้าด้วย ทำไม่ได้เลยนะครับ แล้วก็เขาก็จะออก 7-ELEVEN นะ เขาว่าถ้าเขาขายรายละ 10 10 10 10 กล่องแอลกอฮอล์เล็ก ๆ นี่ วันหนึ่งต้องขาย 20,000 กล่อง เขาก็ทำไม่ได้แล้ว แล้วไม่เปลี่ยนแปลง คือมีตลาด แต่ไม่สามรถส่นะ นี่คือหัวใจนะครับ ความร่ำรวยของประเทศชาติอยู่ทีอุตสาหกรรม ส่วนหนึ่งก็อุตสาหกรรม บริการ ฉะนั้น หลักสูตรที่คิดขึ้นมานีร้ ค่ค่อนไปทางเทคนิค เป็นเทคนิคสถาปคนเราต้องเรียนรู้ว่ามันคืออะไร มีความเข้าใจ ใช่ไหมครับ แล้วก็สามารถคิดว่าชิ้นส่ประกอบกันอย่างไร เมื่อกี้เรื่องออกแบบนี่ทำยาก ออกแบบทำง่ายขึ้น มันเป็นชินส่วน เป็นสถาปัตยกรรม ใช่ไหมครับ หลักสูตรนี้ ก็เป็นหลนี่นะครับ ประมาณ 12 ครั้ง ครอบคลุมเนื้อหาตั้งแต่เรื่อง… ทำอะไร ทำอะไรได้บ้าง เราทำอะไรได้บ้าง เรืองเทคนะครับ Transform ตัวเองจากอุตสาหกรรมเก่า เป็นอุตสาหกรรม ใหม่นะครับ แล้วก็จากที่ทำ นะครับ จะต้องใช้เทคนิคอะไรบ้างนะครับ การทำชิ้นส่วนนี่นะครับ ต้องต่อเชื่อมอย่างไรเครื่องจักรนะครับ หุ่นยนต์มีกี่แบบ ใช้หุนหันประเภทไหน ใช่ไหมครับ ระบบ 3D Printing นี่นะครับ ที่จะเป็นตัวทำไปเลยทันที ทำอย่างไร ใช่ไหมครับ เรื่องงานนี้นะ เมื่อเรียนไปแล้วนะครับ ก็จะมีการดูของจดูของจริงที่ประเทศไต้หวัน ที่ประเทศไต้หวันนี่ เขามีโรงงานระดับ 4.0 เป็นจำนวนมากนะครับ จากของจริง มีของจริงด้วยครับ โรงงานหม้อแปลงของเรานะครับ ก็จ้างในงานวิจัยที่ใหญ่ที่สุด เขาออกแบบมาให้เรา เพราะว่าเขาออกแบบให้เราล้ว เราก็เรียนรู้จากเขาด้วยเป็นต้นแบบนะครับ เพราะฉะนั้น หลักสูตรนี้ เป็นหลักสูตรของจริง คุณได้เรียนรู้จากผู้ปฏิบัติ จากผู้ทำจริง อุตสาหกรรมนะครับ เช่น อาจารย์จาก ไทย-เยอรมัทำเรื่องเกี่ยวกับระบบ Autumation ตลอดเวลานะครัโรงงานก็จะเป็น… แล้วก็ผู้ประบอกการใหม่ เรมีเศรษฐีใหม่จำนวนมาก เขาก็อยากจะทำโรงงาน ก็ต้องมาเรียนรู้โรงงานแบบใหม่นะครับ ที่ตลาดสุทธิ 1 แล้วก็ 2 ที่เพิ่งตอบไนี่นะครับ ที่จะพูดต่อไปนี่นะครับ เรื่อลปัจจุบันผมเองมีประสบการณ์แบบนี้นะครับ มีเพื่อน มหาเศรษฐี มีที่ประเทศไทย มีเพื่อนเศรษฐีเมืองนอก โจทย์อะไรครับ คือ ใช่ ผมมีที่ คือ ซื้อที่ให้ผม 2 ไร่ 2 ไร่ ไม่ต้องมีอะไรเลย แล้วก็ลงระบบ Smart Faemming ให้ผมดู 2 ปี ถ้าทำแล้วสำเร็จ ผมจะขยายเป็นพันไร่ โอกาสมีโอกาสมหาศาล ผมมี พวกเพื่อน UN Stateพวกเพื่อน คอนโดเขา เขามีคอนโดทุกคนเลย คอนโดหมู่บ้านอย่างนี้ เขาต้องการระบบ ในหมู่บ้าน ใครจะมาช่วยผมได้บ้าง ผมมีเพื่อน คุณฤทธิ์ ธีระโกเมนMK สุกี้ มีคนบอกผมมาว่า ระบบไฮโดรคลอริกคุณนี่ จะเอาระบบไฮโดรคลอริก ปลูกเขาเข้าไปใน MK ทุกแห่ง เขาไปแล้วหยิบของสด ๆ ใช่ไหมครับ อันนี้แค่คิดนะ ไผมไม่รู้จริงไม่จริงแค่ไหน ตอนนี้ Smart Farmingวันนี้มีเยอะแยะไปหมดนะครับ คุณสว่างพงศ์ ผมก็รู้จัก เขาก็มาจากสายไอที คือการใช้ IT มาประฉะนั้น โอกาสใหม่ พวกคุณอยู่ที่นี่ สามาSmart Farmer ได้ทันที เรื่องที่เล็ก ๆ นะ คุณกำพลนี่ครับ เขาก็มาจากสาย IFเรื่อง ioT เขาก็มาทำเรื่องเห็ด เพาะปลูกเห็ดสำเร็จนะครับ ตอนนี้ก็เอาเห็ดมาทำอะไรครับ ทำแฮมเบอร์เกอร์เห็ดซึ่งผมกินแล้วรสชาติเหมือนกันแมค แมคแฮมเบอร์เกอร์ถอยหลังเลยนะครับ ไปห่าง ๆ Mac เห็ดของกำพล ทำอะไรรู้ไหมครับ เขาจะเอาเครื่อง 3D Printer มาฉีดออกมาเป็นสเต็กเห็ด มีสีขาว สีแดง กินแล้วเหมือนสเต็กนSmart Farmer เขาไม่ใช่แค่ปลูกผัก เขามาทำได้นะครับ หลักศูตรนี้สอนอะไรบ้าง สอนเพาะเห็เพาะเห็ด เพาะถังเช่า เพราะพืชทำทุกอย่างเลยนะครับที่ทำได้ จากนั้น เช่นเดียวกัน พาไปดูที่ไทยนาน ที่ไต้หวัน ประเทศไต้หวันเขาเก่งมาทั้งเมืองเขาทำ Smart Farming เราไปดูของจริง แล้วนำมานะครับ แล้วก็มาเริ่มต้นอุตสาหกรรมของเราได้ นี่แหละหลักสูตรที่ 2 นะครับ หลักสูตรที่ 3 นะครับ Depa ต้องชมเชยนะ เป็นครั้งแรกที่เขาคิดถูก เขานี่ คิดถูก เดินถูกนะครับ ผมอยู่ในประเทศไทย หลาย 10 ปี เมื่อก่อนอยู่อเมริกา สมัยรีเวิสเบรนนะ คนไทย ที่ทำงานในอเมริกากลับมา แต่ในยุค 20 ปีที่ผ่านมาเขาไม่ผมทำอะไรเลย ผมก็ทำของผมเยอะแยะไปหมด แต่ครั้งที่ทำ ที่ทาง ผอ. ณัฐพงษ์ ท่านพิเชฐ รู้จักผมดเลยนะครับ เปิดโอกาส ให้เอกชนมาร่วมด้วยอย่างแท้จริง อย่างแท้จริง แล้วเราก็มีความยินดี อันนี้ก็คือ Smart City นะครับ Smart City เราทำมานานมากเพราะเราทำเรื่อง Smart Lighting มันไม่ใช่ทำอะไรนะ ทำ 2 เรื่องหลัก ๆ เลย อันที่ 1 ให้ประชาชนมีโอกาสทำธุรกิจทางการค้ามากขึ้น คนเรากระเป๋าต้องมีเงิน มันถึงมีความสุขนะ เปิดโอกาสทำธุรกิจมากขึ้น อันที่ 2 นี่ ให้บริการภาครัฐ นี่ เป็นสิ่งที่เราต้องการนะครับ เกี่ยวกับภาครัฐทุกอย่าง 2 เรื่องนี้เป็นหัวใจเลยนะครับ แล้วก็การทำ Smart City นี่มันเป็นการขับเคลื่อนเศรษฐกิจอย่างแท้จริงทำไมครับ อินเดียนะ เมื่อ4-5 ปีที่แล้ว เขาประกาศนะครับ India 2000 Smart City ฝรั่งเอ่ย จีนเอย เข้าไปเพียบเลย ทุกคนจะเข้าไปช่วยขับเคลื่อนทุกอย่างก็มาพร้อมเลยนะ เขาทำสำเร็จ ปีที่แล้ว ก็ประกาศ 2000 india smart city โอ้โห คนแห่เข้าไปเลย เราต้องทำอย่างนี้นะครับ คุณประจิน จั่นตอง นะครับ ผมก็เขาอ่านเจอมาแล้ว อาจารย์สุชาย ทำ ทำ 100 Smart City in Thailand ได้หรือเปล่านโยบายนี้น่ะ คุยกับคุณณัฐพงศ์เลย นะครับ คือเราไม่ต้องทำทั้งจังหวัดนะ เรื่องเมือง เรื่องเทศบาลซึ่งมาทำ 100 แห่ง ทำให้เกิดเศรษฐกิจบริษัทเอกชนเป็นสปอนเซอร์ได้หมด ๆผทำให้เสร็จสำเร็จ เมื่อทำสำเร็จ ประเทศไทยต้องถูกประเมินว่าเรามีเมือง Smart City อยู่อันดับ Top 20 ของโลก ปัจจุบันกรุงเทพอยู่ในอันดับที่ 98 ของโลกนะครับ ยังห่างไกล แต่ผมเชื่อมั่นว่าภายใน 3 ปีข้างหน้านี้ด้วยวิธีการของ DEPA นี่ เรามต้องมีแรงก์ แน่นอน นะครับ เราสอนนี่ วิธีการ วิธีการทำ Smart City ไม่ได้ทำแบบสะ… ทำภายใต้มาตรฐาน iso ของโลก ทำมาตรฐาน หลังจากที่ทำ Smart City มา 20 ปี เขามีมาตรฐานทำ Smart City แล้ว ก็ถูกประเมินตามมาตรฐานเราก็จะถึงจุดที่เรียกว่าเราทำได้ฉะนั้น นักธุรกิจรุ่นใหม่ Next Real มีนักธุรกิจ 400 คนมาเรียน คุณต้องจ่าย 200,000 บาทนะครับ ไม่ใช่สร้างคอนโด ไม่ใช่สร้างหมู่บ้านเขาต้องการทำธุรกิจสร้างเมือง เขาเปลี่ยนแปลงแล้วนะครับ เขาเปลี่ยนแปลง ฉะนั้น Investment ของนักธุรกิจ การทำ Smart City นะครับ Public Private Publish เรื่องขยะ เขาไปแก้ปัญหาเรื่องไฟฟ้า เขาไปแก้ปัญยกา เขาไปแก้ปัญหาเรื่องจราจร เขาไปทำ PPP ได้หมด แต่ละเมืองนี่ ไม่ต้องทุกเรื่อง เราทำ 1 หรือ 2 อย่างเท่านั้นเอง เราก็ดังแล้ว หลักสูตรนี้สอน How to จะทำอย่างไร ซึ่งจะต้องอาศัย Digital… Sheif DiDigital Service Officer แล้วก็อาศัย สุดยอดเลยนะครับ ถ้าคุณทำสำเร็จ ก็หลักสูตรนี้เรียนประมาณ ก็ 2 เดือนนะ เรียน 12 วันแล้วก็ไปดูงานที่ไต้หวัน แต่ละครั้งที่จะเปิดหลักสูตรนี่ ดูงานต่างเมืองไปนะครับ ข้างหน้าไต้หวัน ข้างหลัง อีกครั้งหนึ่งอาจจะบาเซโลนาไปเลย ขอบคุณท่าน ผอ. ท่าน ดร. เปรมนะครับ ขอบพระคุณมากครับ // ครับ ขอบพระคุณครับท่านอาจารย์ครับ ก็ท่านได้ฟังแล้วจะไม่แปลกใจเลยที่ทำไมเราถึงต้องขอความร่วมมือนะครับ ขอให้ท่านอาจารย์สุชาญเข้ามาช่วยดูแลหลักสูตร เพราะว่าในเรื่องของ Educเอง เกษตรกรเอง เรื่อง Indrutry หรือว่า Smart City เองนี่ เป็นคำที่ใหญ่ ข้างหลังของมันนี่ ข้างใต้มันมีมุมมองมันต้องเข้าไปศึกษา ต้องเข้าไปรู้จักอีกเยอะมากมายเลย เชื่อว่าหลักจากหลักสูตรระดับสูงที่เราพูดเมื่อสักครู่นี้ Digital CEO แล้วก็ Chief Digital Officerดูแลเรื่องของภาค Policy และก็ภาครองลงมาก็เจ้าขอกิจการนะครับ เรื่องของเกษตร เรื่องของ Inเข้าใจว่าหลักสูตรพวกนี้สามารถจะครอบคลุมและสามารถให้ความรู้ ทักษะให้กับทุกท่านได้ และที่สำคัญครับ นี่คือเป็นส่วนหนึ่งที่ผมให้ดูภาพเมื่อสักครู่นี้ ของข้างบน แต่ว่าข้างล่าง ก็ยังเป็นเรื่องผู้สูงอายุนะครับ เยาวชนต่าง ๆ นั้น ทั้งภาค เราก็จะมีโครงการมีหลักสูตรเข้าไปเสริมทำให้ทุกท่านนั้น มีความสามารถมากยิ่งขึ้นด้วย นี่คือหน้าหน้าที่หลักของ DEPA ที่มีความตั้งใจ ที่มีความอยากให้พี่น้องคนไทยนั้นมีความ… มีศักยภาพ และมีความสามารถในการทำดิจิทัลทำงาน ในการส่งเสริมสังคมได้มากขึ้น วันนี้ผมในฐานะของหน่วยงานนะครับ ต้องขอขอบพระคุณอาจารย์ทั้ง 2 ท่านเลยที่ให้เกียรตินะครับ ที่ได้ออกมาด้วยกัน ได้มาทำงานร่วมกันนะครับ และก็หวังว่า5 หลักสูตรนะครับ เปิดแล้วในปลายปีนี้ และเรื่อย ๆ ก็จะมีหลักสูตรเพิ่มขึ้นเรื่อย ๆ จะมี Eไปตามที่ดิจิทัลมันตามไป วันนี้เราทั้ง 3 คนขอลาไปก่อนครับ และขอบคุณมากครับ // ครับผม และขอเสียงปรบมือให้ 3 ท่านด้วยนะครับ และขอเรียนเชิญทั้ง 3 ท่านยังอยู่ต่อ และในลำดับต่อไปนะครับ เดี๋ยวผมจะขอเชิญท่านรัฐศาตร์ที่ระลึกนะครับ ให้กับทั้ง 2 ท่านด้วยนะครับ เรียนเชิญครับ เราได้รับความรู้ต่าง ๆ ได้มากขขึ้นด้วยนะครับ และถ้าเกิดท่านไหนอยากได้ข้อมูลเพิ่มเติมสามารถที่จะสอบถามข้อมูลเพิ่มเติมกับทั้ง 2 ท่านได้เลยและในช่วงเวลานี้นะครับขอเรียนเชิญท่านกลศาสตร์ได้มอบของที่ระลึกนะครับ แด่ ผู้ช่วย ศาผศ.</w:t>
      </w:r>
    </w:p>
    <w:p>
      <w:pPr>
        <w:pStyle w:val="BodyText"/>
      </w:pPr>
      <w:r>
        <w:t xml:space="preserve">(พิเศษ)ดร. อภิสิทธิ์ ฉัตรทนานนท์ เดี๋ยวขอเรียนเชิญเลยครับ และขอเรียนเชิญนะครับ ได้มอบของที่ระลึกให้ ให้รศ.ดร.สุชาย ธนวเสถียรและเดี๋ยวขอเรียนเชิญทั้ง 3 ท่านถ่ายภาพร่วมกันบนเวทีอีกสักช็อตเพื่อที่ว่าวันนี้เราจะได้มาเป็นเกียรติหัวข้อสัมมนาในช่วงบ่ายนี้ และท่านไหนต้องการสอบถามหรือว่ารายละเอียดต่าง ๆ ก็สามารถสอบถามทั้ง 3 ท่านได้เลย และในเวลานี้นะครับ ผมขอเสียงปรบมือดัง ๆ ให้ทั้ง 3 ท่านด้วยนะครับ และขอเรียนเชิญนะครับ สำหรับแขกผู้มีเกียรติด้วยนะครับ เพื่อทำการถ่ายภาพร่วมกันนะครับ และนี่ ถือว่าเป็นอีกส่วนหนึ่งด้านของเศรษฐกิจและสื่อดิจิทัลของเรานะครับ ให้ก้าวไกล และที่สำคัญนะครับ เราจะก้าวไปและพัฒนาไปด้วยกันนะครับ และความพิเศษของเรายังไม่ได้หมดเพียงแค่นี้นะครับ และในช่วงเวลาต่อไปนะครับ จะมีการมอบโล่รางวัล ให้สำหรับทีมที่ได้รับรางวัล DEPA Iot HagathonIOT 2017 ขอเสียงปรบมือดัง ๆ ให้กับขอขอบพระคุณ ดร. ดิจิทัล ผศ.</w:t>
      </w:r>
    </w:p>
    <w:p>
      <w:pPr>
        <w:pStyle w:val="BodyText"/>
      </w:pPr>
      <w:r>
        <w:t xml:space="preserve">(พิเศษ)ดร. อภิสิทธิ์ ฉัตรทนานนท์ และรวมถึง ดร. สรชัย กมลลิ้มสกุล ซึ่งถือได้ว่างานของเรายังไม่ได้หมดเพียงแค่นี้ การจัดงานของเรา ยังไม่หมเพียงเท่านี้นะครั บได้มาร่วมแสดงความยินดีกับในช่วงต่อไป ในด้านของการมอบรางวัลนะครับ IOT Hackaton ของเรานะครับ ได้ทำการจัดขึ้น และการแข่งขแข่งขันนะครับ ในแต่ละกลุ่มต่าง ๆ ในแต่ละหัวข้อต่าง ๆ เมื่อข่วงเดือนสิงหาคมที่ผ่านมานั้นเองนะครับ ในวันและเวลานี้เราก็จะมีเรื่องของและมอบรางวัลนะครับ เกี่ยวกับรางวัล นะครับ ผู้มีเกียรติได้รับทราบเรียบร้อยแล้ว และก่อนจะเข้าสู่ช่วงรับรางวัลนะครับ ก็อยากจะพูดถึงบรรยายงานในวันนซึ่งวันนี้จัดขึ้นเป็นวันสุดท้ายแล้วสำหรับงาน Digital thailand แนวคิดการดิจิทัล Digital Transformation Thailand โลกเปิด เราปรับ ประเทศเปลี่ยนนั่นเองครับ และต่อจากนี้ไปนะครับ เราก็จะพาทุกท่านมารู้ข้อมูลเกี่ยวกับการจัดงานของเราในครั้งนี้ งานของเราก็มีหบากหลายโก็มีหลากหลายโซน รวมถึงบริษัทภาครัฐและเอกชนต่าง ๆ นะครับ ที่วันนี้นะครับ ทำการแสดงนะครับ กิจกรรมหรือว่าเป็นสื่อต่าง ๆ ที่จะเป็นการขับเคลื่อนประเทศของ้ประเทศไทยหรือว่า Thailand 4.0 นั่นเองครับ และความพิเศษต่าง ๆ อีกมากมายด้วย ก็อยากให้ทุกท่านได้เข้ามาร่วมกิจกรรมของเรานะครับ ซึ่งถือได้ว่า 4 วันของเราในวันนี้เป็นวันสุดท้ายนะครับเราก็จะมีเป็น 3 ส่วนสำคัญด้วย ได้แก่ นิทรรศการชาเลนเจอร์ ฮอลล์ ทั้ง 2 แห่งนี้ ในการแข่งขันและจัดอบรมบริเวณ Challenger Hall 1 จากผู้เชี่ยวชาญชื่อดังทั้งในและต่างประเทศด้วยนกันนะครับ และนอกเหนือจากนี้ ก็ยังมีโซนต่าง ๆ นะครับ ที่อยากจะให้ทุกท่านนะครับ ได้เข้าไปเยี่ยมชม ซึ่งเราก็ได้จัดขึ้นนะครับ สำหรับสถานที่แห่งนี้นั่นเอง สำหรับ Digital Ecosystem นั่นเอง และนอกจากนี้ ก็มี Community นั่นเอง ซึ่งหลาย ๆ โซน เราก็มีความน่าสนใจต่าง ๆ มากมายที่เกิดขึ้น และขอเรียนเชิญแขกผู้มีเกียรติทุกท่านที่ได้รับความสำคัญของการสัมมนาครั้งนี้แล้ว อยากจะนะครับ หลังจากเราได้เสร็จสิ้นงานสัมมนากับโซนต่าง ๆ ของเรา ที่เราได้บอกนะครับ ก็คือ โซน Digital Ecosystem ที่สร้างออกมานะครับ เป็นหุ่นยนต์ Transformer และหุ่นยักษ์ไมยราพนั่นเองครับ ซึ่งก็ถือได้ว่าเป็นอีกหนึ่งไฮไลต์ ในโซนที่ 1 แห่งนี้ สำหรับในโซน Digital Ecosystem ต่อมานะครับ โซนต่อไปที่เราอยากจะขอเรียนเชิญแขกผู้มีเกียรติทุกท่านนั่นเอง ซึ่งถือได้ว่าในโซนนี้ นะครับ ก็เป็นการนำเสนอ ในการสร้างเมืองสังคมอัจฉริยะที่ประกอบไปด้วย Smart city smart Environment นะครับ Smart and people ซึ่งทั้งหมดนี้ ก็ถือว่าเป็นอีก 1 โซน ที่เราต้องการตอกย้ำในเรื่องของเมืองอัจฉริยะ ในตอนนี้เราก็กำลังจะต่อยอดไปยังพัฒนานะครับ ของประเทศไทย ไม่ว่าจะเป็นทั้งเชียงใหม่ รวมถึงจังหวัดจังหวัดภูเก็ตด้วยครับ และโซนต่อมา Digitaนะครับ ซึ่งถือได้ว่าโซนนี้เป็นโซนที่เราจำลองเศรษฐกิจแห่งหใม่นะครับ ซึ่งตอนนี้เราก็ได้ยกขึ้นมานั่นคือจังหวัดชลบุรีนะครับ ศูนย์กลางของการลงทุนด้านดิจิทัลนะครับ โดยทางรัฐบาลนะครับ และภาคเอกชนนะครับ ก็ได้วางแผนในการสร้างเมืองใหม่แห่งนี้ ในระบบนะครับ ไม่ว่าจะเป็นคมนาคม ความสะดวกเพรียบพร้อมไปกับสิ่งอำนวยความสะดวกอีกด้วยนั่นเอง และนอกจากนี้ เราได้เอาความสะดวกสบายนะครับ แบบครบวงจรนี้ ไม่ว่าจะเป็น Innovation Space Digital Academy Ecanamy อีก 1 โซนของเรา กับโซน Digital Plaเพื่อสร้างความเข้าใจเกี่ยวกับเทคโนโลยี พร้อมกับตัวอย่างนวัตกรรมล้ำสมัย ที่นำมาให้ทุกคนที่เกิดนวัตกรรมใหม่ ๆ ของเราที่เกิดขึ้นในวันนี้ ของ Digital Playground นะครับ LEGO นอกจากนี้เราจะให้ทุกท่านนะครับ ได้มาเรียนรู้ระบบอัตโนมัติ กับ Inest นะครับ ตัวแทนของฝั่ง AI นะครับ เครื่อง 3D Print กับการสาธิตการพิมพ์นะครับ และทีสำคัญคุณสามารถเรียนรู้เกี่ยวกับเทคโนโลยีใหม่ ๆ กันได้อีกนั่นเอง และนี่ถือเป็นอีกหนึ่งความพิเศษนะครับ ขอเรียนเชิญทุกท่านนะครับ ได้เข้ามาในงานจัดงานของเราในครั้งนี้นะครับ เอาเป็นว่าตอนนี้ เราเข้าถึงอีก 1 ช่วงสำคัญ ในการประกาศรางวัล มอบโล่รางวัลให้กับผู้ชนะการแข่งขันกีตาร์ IOT นะครับ เมื่อวันที่ 19-20 สิงหาคมที่ผ่านมา นะครับ โดยการแข่งขันนี่ เราก็แบ่งออกนั่นก็คือ Smart Farm Smart Living และ Smart Bซึ่งผู้เข้าแข่งขันจะได้รับโจทย์ นี่ก็ได้สร้างสรรค์ผลงานขึ้นมานะครับ และวันนี้เราก็จะมาประกาศว่าใครนั้น จะได้รับรางวัล ในแต่ละสาขาไปบ้างนะครับ และตอนนี้ครับ ผมขอกราบเรียนเชิญ ดร.รัฐศาสตร์ กรสูต สำนักงานส่งเสริมดิจิทัลและกำลังคนดิจิทัลนะครับ ให้เกียรติในการขึ้นมอบรางวัลครับ เรียนเชิญเลยครับ เราจะมีเริ่มกันที่การประกาศรางวัลรองชนะเลิศ รางวัลแรก ชนะเลิศ Smart Farm ครับ และสำหรับนะครับ ผลงานระดับบริหารระบบทรัพยากรที่เสริมเทคนิคการปลูกแนวตั้ง Farm จากมหาวิทยาลัยแม่โจ้ครับ ขอแสดงความยินดีด้วยนะครับ มาต่อกันที่ รางวัลชนะเลิศ Smart Living ครับ และสำหรับรางวัลชนะเลิศFound direction จากกลุ่มข้าวฟ่างจากกลุ่ม Maker อิสระ ครับ ขอแสดงความยินดีนะครับ กับทีมข้าวฟ่างด้วยนะครับ ลำดับต่อไปครับ เราจะมาประกาศรางวัลชนะเลิศ Smart Business ชนะเลิศ Smart Business ครับ ผลงาน คือ ระบบติดตามรถยนต์ เพื่อการบริหาร ได้แก่ ทีม DGI Brigde จากมหาวิทยาลัยแม่โจ้ครับ ผ่านไปแล้วสำหรับรางวัล ชนะเลิศนะครับ ทั้ง 3 ทีมด้วยกัน 3 กลุ่มนะครับ และต่อมาเป็นรางวัล Popular Vote นะครับ และรางวัล Popular Vote ในการแข่งขันครั้งนี้นะครับ ได้แก่ ทีมอ้วน ผอม แว่น จอมซ่า FRT ในผลงานเครื่องช่วยเหลือผู้สูงอายุอัจฉริยะครับ และก็เดินทางมาถึงรางวัลสุกดท้รางวัลสุดท้ายของเราในวันนี้กันแล้วนะครับ กับรางวัลสุดยอดนวัตกรรมของการแข่งขันนะครับ และสำหรับนะครับ รางวัลสุดยอดนวัตกรรมในครั้งนี้ ได้แก่ทีม… และขอเสียงปรบมือดัง ๆ นะครับ ให้กับกลุ่มข้าวฟ่างนะครับ จากกลุ่ม Maker อิสระ นะครับ รับ 2 รางวัลซ้อนเลยนะครับ ในครั้งนี้จากการแข่งขันการประดิษฐ์นวัตกรรม IOT ครับ และช่วงเวลานี้ขอเรียนเชิญนะครับ ทุก ๆ ทีมที่ได้รับรางวัล ถ่ายภาพรวมกันนะครับ ผู้บริหารของเราทุก ๆ ท่านนะครับ มาถ่ายภาพกับผู้ชนะในแต่ละประเภท เดี๋ยวขอเรียนเชิญเลยครับ และนี่นะครับ แขกผู้มีเกียรติทุกท่าน นี่คือภาพแห่งความสำเร็จ เราจะขับเคลื่อนประเทศไทยเข้าสู่ Thailand 4.0 ซึ่งเป็นกองกำลังสำคัญของเราในการพัฒนาประเทศชาติ คือน้อง ๆ ของเราดังเช่นตัวอย่างดังต่อไปนี้นะครับ ที่จะเป็นกำลังสำคัญในการขับเคลื่อนในการก้าวต่อไป Thaที่สำคัญเลยในครั้งนี้นะครับ เราก็ถือได้ว่าสโลแกนและภายใตเ้แนวคิดของเรา ในครั้งนี้เราปรับ ประเทศเปลี่ยน ครับ เรียนเชิญนะครับ พี่ ๆ สื่อมวลชน ทุกท่าน นะครับ แขกผู้มีเกียรติทุกท่านก็สามารถเก็บภาพในครั้งนี้ได้นะครับ และนี่แหละครับ การแข่งขันเขียน กับ DEPA IOT นะครับ หรือว่า DEPA IOT 2017 2017 นะครับ ซึ่งมีรางวัลชนะเลิศในแต่ละประเภท ไม่ว่าจะเป็น Smart Farm Smart Living Smart buและสุดยอดนวัตกรรมนะครับ เราก็ได้เห็นโฉมหน้าผู้ได้รับรางวัลแต่ละประเภทแลนี่นะครับ ถือได้ว่าเป็นนวัตกรรมอะไรใหม่ ๆ นะครับ ในปีนี้แล้ว ผมคิดว่าเราจะได้เหที่แปลกใหม่ที่เป็นไอเดียจากเยาวชนของไทยได้เห็นอะไรที่พัฒนาและดีกว่านี้อย่างแน่นอนนะครับ เราก็ขอปรบมือดัง ๆ ให้กน้อง ๆ ทุกคนที่ได้รับรางวัลในครั้งนี้และขอขอบคุณท่าน ดร.รัฐศาสตร์ กรสูต และกำลังพลดิจิทัลนะครับ และขอเรียนเชิญทุกท่านสัมภาษณ์น้อง ๆ ได้เลยนะครับ เอาเป็นว่าในช่วงเวลานี้นะครับเราก็ได้จบเป็นที่เรียบร้อยแล้วนะครับ ต่อไปนะครับ ยังมีเรื่องน่าสนใจที่สำครัญเลย ถ้าใครอยากจะมาและทราบถึงการพัฒนาเรื่องของดิจิทัลทางโซนต่อไปและหัวข้อต่อไปก็พร้อมแล้ว ให้สำหรับนะครับ พิธีกรท่านต่อไป ขอเรียนเชิญเลยครสวัสดีด้วยนะคะ เฟื่องลดา สรานี สงวนเรือง รับหน้าที่ต่อจากคุณแชมป์เลยนะคะ เพราะหัวข้อถัดไปอยากจะชวนมาฟังกัน โดยเฉพาะใครที่มีคุณพ่อ คุณแม่ อายุนะคะ อยู่ในบริเวณในตัว นะคะ ก็มานี่เลยนะคะ สาระที่จะได้กันแน่นอนนะคะ Section ต่อไปมีชื่อว่า Baby Boomer For Baby Boomต้องปรับตัวเหมือนกับงานนี้ Digital Big Bang 20เป็นการปรับเปลี่ยนเทคโนโลยีที่จะเข้ามาในประจำวันของเรา แน่นอนแหละเด็ก ๆ ของเล่นชิ้นแรก ๆ อาจจะเป็นไอแพด ไม่เป็นเรื่องยากสำหรับเด็ก ๆ เทคโนโลยีนะคะ แต่ว่าผู้ที่อยู่มาก่อนหน้าเราล่ะ เขาอยู่อย่างไร เขามีการปรับตัว ยาก ง่าย อย่างไรบ้าง มีอุปสรรคอย่างไรบ้างเดี๋ยวเราจะได้ฟังมุมมองผู้เชี่ยวชาญทางด้านนี้ทั้ง 3 ท่านนะคะอาจจะเห็นแล้ว หลายท่านอาจจะตามมาจาก Fanpage แขกรับเชิญของเราในแต่ละท่านนะคะ มีเจ้าของเพจนะคะ เกษียณแล้วทำไรดีวะ คุณวิรัตน์ สมัครพงศ์ นักเขียน นักแต่งเพลงชื่อดังนะคะ ที่ก็ผันเปลี่ยนจากยุค Analog ด้วยนะคะ แล้วก็สามารถใช้ได้ดีด้วย พี่จุ้ย สีบุญเลี้ยง นะคะ มี ดร. เล็ก นะคะ ดร. สรชัย กมลลิ้มสกุล ให้ฟังเกี่ยวกับเรื่องที่ผู้สูงอายุจะเข้าเกี่ยวกับเรื่องของเทคโนโลยีได้ง่ายยิ่งขึ้น ทำอย่างไรได้บ้าง เดี๋ยวมาฟังกันพร้อม ๆ กันใครไม่ได้อยู่ในงานนี้ อยู่ที่บ้าน อยู่ในงานนนี้ มีเพื่อนอยู่ทางบ้าน เรามีการเข้าไปดูได้ใน Page Thailand Digital Big Band 20รอสักครู่หนึ่งนะคะ เพราะว่าแต่ละท่านก็มีอะไรมาโชว์กันเยอะแยะเหมือนกันนะคะ มีการ Setup ก่อน พูดถึงงานคร่าว ๆ แล้วกัน งาน Bigbจัดขึ้นวันนี้วันสุดท้ายแล้วนะคะ จัดขึ้นตั้งแต่วันที่ 21 ค่ะ มีกิจกรรมมากมาย Skylab Stage แล้วก็ Big Bang Stage มาพูดเรื่องราวที่น่าสนใจ น่าจะมีประโยชน์ คนในยุคดิจิทัลแบบนี้ ใครพลาดใน Session ไหน ก็ไปดูย้อนหลังได้เช่นเดียวกันนะคะ งานนี้ถือว่าเป็นงานที่จัดใหญ่ที่สุดในภูมิภาคเอเชียตะวันออกเฉียงใต้ มีการรวบรวมนวัตกรรมเทคโนโลยีเอาไว้จากทั้งภาครัฐภาคเอกชน ภาคประชาชน ตั้งแต่ Session ที่เราจะพูดถึงนี่นะคะ Baby Boomerมี Section สำหรับเด็ก ๆ ก็มีนะคะ ROV LOL นะครับ เกมแข่งขันก็สนุกสนานมีการแข่งขันบินโดรนด้วยนะคะ เรียกได้ว่าเยาวชนไทยไม่แพ้ชาติใดในโลกเลยนะคะ นะคะ Section ภาษาไทยของเราที่กำลังจะพูดต่อไป Digital League For Baby Boomer บอกว่าสูงวัย แต่ไม่ OUT เราเป็นผู้สูงวัย แต่เราจะไม่เอาได้อย่างไร เด็ก ๆ หลาย ๆ คนอาจจะไม่ค่อยเข้าใจยุคคุณพ่อคุณแม่ว่า ทำไมสวัสดีวันจันทร์มาบ่อยจังเลยนะ ทำไมถึง สวัสดีวันจันทร์กับเรา เรื่องราวเหล่านี้กัน เราเปิดโอกาสให้ผู้คนที่นั่งอยู่ตรงนี้นะครับ ก็ Q&amp;A กันเพราะ Speaker ของเรามีความตั้งใจแล้วก็ยินดีกับเราที่จะพูดคุยกับทุก ๆ ท่านนะคะ ระหว่างนี้นะคะ เมื่อข้างหน้านี้นะคะ ก็มีโซนอีกเยอะเลย มีจักรยานให้ปั่น นะคะ นอกเหนือจากโซนที่เฟื่องพูดไป ก็มีโซนหุ่นยนต์ ยักษ์ไทย ไมยราพนะคะ ซึ่งก็ได้แรงบรรดาลใจมากมาจากภาพยนตร์ระดับโลก มีหุ่นยนต์ Transfarmอยู่ด้านหน้า แล้วก็โซนต่าง ๆ ข้างหน้า Infrastructor IA หรือว่า AR VR เขาใช้ในชีวิตจริงอย่างไร ใช้ไฟฟ้า 100 เปอร์เซ็นต์เป็นอย่างไร เรียกว่าจบครบในที่เดียวจริง ๆ นะคะ เรียกได้ว่าเดินจนถึง 2 ทุ่มเลยนะคะ เต็มที่ ตอนนี้ก็มีเรื่องของ เรื่องของ เป็น ที่มาแรงสำหรับปีนี้ของประเทศไทย เพระว่าถ้าพูดถึง อะไรแบบนี้นี่เขามีมาก่อนหน้าเราเป็น 10 ปีแล้ว ถ้าเราไปคิดไอเดีย ที่อาจจะทำซ้ำ อยากจะ Scale ไปในระดับโลกอาจจะเป็นเรื่องยาก แข็งขอแงเรา อย่างเช่น เรื่องสังคมเกรษตรเป็น Agcouter ย่อ ๆ นี่ เป็นสิ่งที่เราทัดเทียมกับต่างชาติได้ เพราะว่าจริง แล้ว สิ่งที่ประเทศไทยขาดนะคะ แล้วก็แวดวง Unicorn Startup ที่มีมูลค่าเป็นล้านเหรียขึ้นไปนะคะ ในประเทศไทยตอนนี้ ซึ่งตอนนี้ยัว่าใจเห็น Start Up ไทยขึ้นไหนผลักดันให้ไปถึงจุดนั้นอยู่เหมือนกนะคะ ใครยังไม่รู้ไอเดีย ก็เดินดู วน ๆ ได้นะคะ เดี๋ยวนี้ก็มีทุนสนับสนุนจากรัฐบาล มีโครงการดี ๆ นะคะ อย่าง ฝั่งธนาคารฝั่งโทรคมนาคมก็ผลักดันสนับสนุนเรื่องนี้อยู่นะคะ โอกาสทองค่ะ ยุคนี้ใครมีความตั้งใจจริงก็เกิดขึ้นได้นะคะ ในยุค Thailand 4.0 นะคะ สักครู่หนึ่งนะคะ เมื่อกี้คุยกันข้างล่างกับเหล่าวิทยากรของเก็ได้เห็นหลาย ๆ มุม เดี๋ยวนี้นี่ผู้สูงอายุก็สามารถสร้างรายได้ได้นะคะ จากอินเทอร์เน็ตแบบนี้ไม่ใช่แค่วัยรุ่นยุคใหม่เท่านั้น อาจจะเป็นทางออกแบบใหม่ ชีวิตหลังวัยเกษียสดใสกว่าเดิมนะคะ เดี๋ยวก็จะได้ฟังเรื่องนี้กันนะคะ โอเค พร้อมแล้วนะคะ ดังนั้น นะคะ หัวข้อที่กำลังจะเกิดขึ้นบนเวทีนี้นะคะ มีเพื่อน ชวนเพื่อนนะคะ ทางเพจแชร์ออกไปได้นะคะ จะได้รับทราบพร้อม ๆ กันนะคะ เพจ Digital Thailand Bigbang 2017 Digital for Baby Boomers ของเรา ทั้ง 3 ท่านจะให้เกียรติขึ้นมาพูดบนเวทีค่ะ ไล่เรียงกันไปค่ะ ท่านแรกนะคะ ดร. สรชัย กมลลิ้มสกุล หรือว่าอาจารย์เล็กค่ะ หัวหน้าสถานวิจัย มหาวิทยาลัยสุรนารี ค่ะ โอเคนะคะ ท่านที่ 2 แฟนคลับเยอะจริง ๆ แล้วก็เป็นหนุ่มผู้มีดนตรีในหัวใจ มีศิลปินในหัวใจ พี่จุ้ย บุญเลี้ยงค่ะ และท่านสุดท้าย แต่ไม่ท้ายสุด เจ้าของเพจ เกษียณแล้วทำไรดีวะ สวัสดีทั้ง 3 ท่านนะคะ โอเค ค่ะ วันนี้เราจะมาพูดคุยกัน บรรยายเอาเป็นแบบสบาย ๆ นะคะ ก็อยากจะให้ทุก ๆ ท่านนี่ เฟื่องได้เกริ่นไปแล้ว ประมาณยุคนี้เป็นยุคที่เทคโนโลยีเป็นทุกอนูทุกภาคส่วนของชีวิตคนเรา ดังนั้น ในมุมของทั้ง 2 ท่าน ต้องบอกว่าทั้ง 3 ท่าน ไม่ใช่ Baby Boomer ทั้งหมด แต่พี่จุ้ยอยู่ในแวดวงนี้เหมือนกัน จากแอนะล็อก เข้ามาสู่ในนี้บางอะไรแบบนี้นะคะ อาจารย์เล็กก็เป็นผู้วิจัย วิจัย ทำงานวิจัยเกี่ยวกับเรื่องนี้ เริ่มแต่ละท่านให้แนะนำตัวนิดหนึ่งแล้วกันว่าตอนนี้ทำอะไรอยู่บ้าง เริ่มจากอาจารย์เล็กก่อนเลยค่ะ // ครับ ก็ ชื่อ อาจารย์ เป็นอาจารย์อยู่ที่สาขาวิชาสารสนเทศ มหาวิทยาลัยเทคโนโลยีสุรนารี งานวิจัยผมที่ทำ ก็คือสนใจเรื่องของเทคโนโลยีกับผู้สูงอายุนะครับ ว่าผู้สูงอายุ มีข้อจำกัด ทางด้านร่างกาย ร่างกาย ทางด้านทัศนคติความรู้สึกที่มีแต่เทคโนโลยี ประเด็นไหนบ้าง แล้วเราจะทำงานวิจัยมีกระบวนการอะไรที่จะทำให้ผู้สูงอายุนี่ใช้เทคโนโลยีได้ดีขึ้น แล้วก็ประสบความสำเร็จ รู้เท่าทัน คือ มี Digital literacy // ประมาณนี้ คือ จะได้ฟัง// ในมุมฝั่งวิชาการนะคะ พี่จุ้ยค่ะ ตอนนี้พี่จุ้ยทำอะไรอยู่คะตอนนี้ // ก็ทำ 3 อย่างนะครับ เขียนหนังสือ ร้องเพลง แล้วก็บรรยายครับ // 3 อย่าง หลัก ๆ นะคะ ซึ่งวันนี้จะมาแชร์ในมุมที่เทคโนโลยีเข้ามาเปลี่ยนบางเรื่องของพี่จุ้ยด้วยประมณนี้ // ได้ครับ // ได้ค่ะ คุณครูรัฐค่ะ ตอนนี้ทำอะไรอยู่บ้างคะ // ผมนะครับ ผมเรียกตัวเองว่า</w:t>
      </w:r>
      <w:r>
        <w:t xml:space="preserve"> </w:t>
      </w:r>
      <w:r>
        <w:t xml:space="preserve">“</w:t>
      </w:r>
      <w:r>
        <w:t xml:space="preserve">ครูรัตน์ผมทำหลายอย่าง ใช้ชีวิตสมดุลแบบบูรณาการนะครับ อันดับแรกก็คือผมเคยรับราชการครูในช่วงหนึ่งของชีวิต หลังจากนั้นผันตัวเองก็มาทำธุจกิจส่วนตัว เปิดบริษัทภายในครอบครัว แล้วก็เปิดเพจเกษียณแล้วทำไรดีวะ // ดีวะ ด้วยนนะคะ // ดีวะ แล้วก็เป็นเจ้าของเว็บไซต์ Kru Rat .com สวนมะเดื่อฝรั่งครูรัตน์ ครูรัตน์Fig Smart-Farm ครูรัตนติ๊ก Smart Farm // คุณครูรัตน์อายุเท่าไรแล้วคะ // ตอนนี้ 68 ย่าง นะครับ ผมอยากเห็นคนไทยวัยเกษียณนี่ เป็นบุคคลที่ใช้ชีวิตอย่างมีคุณภาพ แล้วก็ใช้ชีวิตที่เหลืออยู่นี่กับสิ่งที่ตัวเองรักตัวเองชอบ แล้วก็ให้เป็นช่วงหนึ่ง ที่มีความสุขในช่วงโค้งสุดท้ายของชีวิตครับ // เรียกได้ว่าครูรัตน์นี่เป็นกระบอกเสียงให้คนไทยวัยเกษียณ Happy จะต้องวางมือจากงานประมาณนี้นะคะ ซึ่งเดี๋ยวจะให้แต่ละท่านแชร์ ยุคนี้เทคโนโลยีเข้ามาเปลี่ยนมากจริง ๆ คนก็สักประมาณสัก 10 ปีที่แล้ว ก้าวกระโดด Expertencial growth ทวีคูรนี่นะคะ ตั้งแต่ สตีฟ จอบส์ เปิดตัว iPhone ที่ทำให้ทุกอย่างเป็นมากกว่ามือถือ สัก 10 ปีแล้ว แต่ละท่านนี่รู้สึกว่าเปลี่ยนตัวตน เปลี่ยนชีวิต เปลี่ยนความคิดไปอย่างไรบ้างคะ เริ่มจากครูรัตน์ก่อนก็ได้ค่ะ // นะครับ ก็คือว่าคนรุ่นผมนี่ เราเกิดในยุคเขาเรียกว่า</w:t>
      </w:r>
      <w:r>
        <w:t xml:space="preserve">”</w:t>
      </w:r>
      <w:r>
        <w:t xml:space="preserve">แอนาล็อก" โทรศัพท์แบบหมุน อยุ่ที่บ้านเสียงดัง กริ้เป็นโทรศัพท์มือถือ ช่วงแรก ๆ พอซื้อโทรศัพท์มือถือเครื่องหนึ่งนี่ ก็ต้องใช้จนมันพังน่ะ บางคนบอกว่ายังใช้รุ่นนี้อยู่เหรอ มันรองรับอะไรไมท่ได้เลย เราใช้โทรศัพท์อย่าวเดียว ลูกก็บอกว่าป๊าน่ะ เชย เปลี่ยนได้แล้ว อะไรอย่างนี้ กลายเป็นว่ามือถือสักเครื่องนี่ไม่ใช่ใช้จนพังนะครับ พอมันไม่อัปเดต มันล้าสมัย ก็ต้องโล๊ะแล้ว นะครับ แล้วก็รู้สึกต้องปรับตัวเยอะ ทีนี้เป็นคนที่เรียกว่าเป็นคนอพย แอนาล็อกนี่สู่ยุคดิจิทัล ต้องเรียกว่าต้องปรับตัวเยอะเหมือนกันครับ // เดี๋ยวว่าอย่างไร ค่อยว่ากันที่น้ำจิ้มก่อน พี่จิ้มล่ะคะ // ผม จริง ๆ ไม่ค่อยปรับตัวนะ แต่ว่าเป็นคนคล้าย ๆ กับว่าเป็นคนไม่ได้ยึดติดกับอะไรอยู่แล้ว สำหรับผมนี่ โลกมันเปลียน 2 แบบ 2 แบบนะครับ แบบหนึ่งก็มันเปลี่ยนในเชิงเทคโนโลยี ซึ่งถ้าพูดว่าเทคโนโลยีมันก็เปลี่ยนมาตลอดแหละ หมายความว่าตั้งแต่รถเริ่มมีล้อ จนมีตู้เย็น จนมีเครื่องบิน แต่ว่าที่มันเปลี่ยนเร็วมากคือดิจิทัล ที่ทำให้โลกมันเปลี่ยน ที่ทำให้โลกมันหมุนเร็ว แล้วก็ใช้วิธีการที่ไม่เหมือนกับเทคโนโลยี ในสมับยรุ่นพ่อ รุ่นแม ่แต่ว่าผมก็ยังมองว่าโลกในอีกมุมหนึ่งก็ไม่เปลี่ยนเลย โลกในอีกมองหนึ่ง มันไม่เปลี่ยนเลย ผมก็พูดเล่น ๆ เวลาคนถามว่าเดี๋ยวนี้เด็ก ๆ เปลี่ยนไปไหม ผมบอกมันก็กินข้าวทางปากอยู่นะ ไม่เห็นมันกินทางเอวเลย มันก็เหมือนสมัยก่อน อีกมุมหนึ่ง มันไม่ได้เปลี่ยนเลยครับ มนุษย์ ที่สุข ทุกข์ด้วยเรื่องเดิม ๆ ใช่ไหมครับ อยากเป็นคนสำคัญ อยากเป็นที่รัก ไม่อยากให้ใครเกลียด ต้องการ… ต้องการความสุขในระดับที่สูงขึ้นกว่ากิน อยู่ หลับ นอน เริ่มมีแบบ มีความสุขกับศรัทธาอะไรบางอย่าง มีความสุขกับสิ่งของบางอย่างซึ่งไม่ได้จำเป็นต่อชีวิต แต่ว่าจำเป็นต่อสถานภาพ แล้วก็บทบาททีนี้เวลาเรามองโลกนี่ เราก็มอง 2 มุมนี้ไปพร้อม ๆ กันอ ะไรที่เปลี่ยน ก็เข้าใจมัน อะไรที่ไม่เปลี่ยนก็ต้องยิ่งเข้าใจมัน เพราะว่าคนคนกี่ยุคกี่สมัยก็ตื่นเต้นดีใจเวลาที่เห็นป้ายลดราคา ทั้ง ๆ ที่ตัวเองก็มีเงินนะ หรือผมว่าอย่างนี้คนจัดงานอย่างนี้ เขาจัดงานเกี่ยวกับดิจิทัลใช่หรือเปล่า เขาก็ต้องให้ลงทะเบียนอย่างนี้แต่มนุษย์ก็เหมือนเดิมครับ ลงไปแต่ก็ไม่มา อะไรอย่างนี้ อันนี้คือ ความเป็นมนุษย์น่ะ ถ้าเราเข้าใจความเป็นมนุษย์น่ะ เราก็จะไม่ไปบีบบังคับเขาว่าคุณอยากฟังคุณต้องลงทะเบียนนะ คือแบบคนมาฟังก็ดีแล้วล่ะ อันนี้ผมว่ามนุษย์ไม่เปลี่ผมว่ามนุษย์มันไม่เปลี่ยน ซึ่งผมก็จะพยายามเรียนรู้ไปทั้ง 2 อย่าง ไปพร้อม ๆ กัน // คือมุมพี่จุ้ย ก็คือมนุษย์ยังไงก็ยังเป็นมนุษย์อยู่ดี // คือโลกมันมีศัพท์อยู่อัหนึ่ง ภาษาพระอากาลิโก ไม่ว่าจะกี่ยุคกี่สมัย มันก็เป็นอย่างนี้แหละ // ไม่ได้เกี่ยวกับเทคโนโลยี // ไม่ได้เกี่ยวกับเทคโนโลยี ไม่เกี่ยว แม่ก็รักลูก คนก็มีปมด้อย ที่อยากจะแก้เหมือนเดิม // แต่มุมพี่จุ้ยอย่างนี้ค่ะ พี่จุ้ยเห็นว่าเทคโนโลยี หรือดิจิทัลมาเพิ่มอัตราเร่ง เพราะคนมันอยากได้อยากมีเยอะ บนโลกโซเวียลนี่ เห็นเพื่อนไปเที่ยวมัลดีฟไปที่มัลดีฟส์บ่อย ๆ มันสร้างความสุขให้เราไหมคะ // มันก็… ผมก็คิดว่ามันทำให้เราอิจฉา ก็เหมือนเดิมแหละ คนที่ขี้อิจฉาเข้าไปใน Facebook ก็อิจฉา แต่ถามว่ามันเร็วขึ้นไหม ถามว่ามันเร็วขึ้นไหม เขาบอกว่าวันนี้เรารู้สึกว่าทุกข์ โศกนาฏกรรม ภัยพิบัติเกิดขึ้นเยอะ แต่จริง ๆ แล้ว มันไม่ได้เกิดขึ้นเยอะ เพียงแต่ว่าทุกครั้งที่มันเกิดเราไปเห็นมันผ่านหน้าจอ ในสมัยก่อนเกิดสึนามิมันถล่มญี่ปุ่นมาไม่รู้ตั้งแต่ครั้งแล้วแต่เราไม่เคยเห็น น้ำท่วมที่สงขลา เราก็ไม่รู้ น้ำป่าไหลหลากน้ำป่าไหลหลาก คนตายไปมากมายเราก็ไม่รู้ เรารู้ เราเห็น แล้วมันก็ผ่านหน้าจอใช่ไหมครับ ก็เล่าข่าวก็เห็นในจอ มาเปิดจอคอมพิวเตอร์ก็เห็นในจอ มาดูในโทรศัพท์ก็เห็นใจในจอ เพราะฉะนั้น มันก็จะกลายเป็นที่สื่อสารผ่านจอ ซึ่งมันก็จะไม่เหมือน… จะไม่เหมือนกับยุคอื่น ผมก็รู้วสึกว่าเราให้เวลากับจอนี่มากสิ่งที่เราต้องเข้าใจคือว่าจอประกอบไปด้วยอะไร ประกอบไปด้วยอะไร มันได้อะไร มันดูดอะไรจากเรา ของฟรีนี่จริง ๆ มันมีเหมือนว่าเราต้องมาจ่ายทีหลัง ในราคาที่แพงขึ้น นี่ก็ต้องอย่างบางคนบอกว่าอยา่งบางคนบอกว่าไม่ต้องจ่ายค่าโทรแล้ว เราก็รู้สึกว่าเราดดีว่ะ โทรฟรี แต่เมื่อก่อนเรารเดี๋ยวนี้เราเสียทั้งเดือน แล้วเราก็คิดว่าเราโทรศัพท์ฟรี // เป็นการโดนหลอกประเภทหนึ่ง แต่อย่างมุมพี่จุ้ย พี่จุ้ยรู้สึกว่ามีการปรับตัวบ้างไหมคะ ในยุคที่แบบทุกอย่างถูกย่ออยู่ในจอ คนหนึ่งมีปัญหากับภรรยาปุ๊บ มีตก มีเหยื่อ พี่จุ้ยเห็นการเปลี่ยนแปลงตรงนี้อย่างไรบ้าง หรือมีคำแนะนำอะไรบ้าง // จริง ๆ เราก็ต้อง… จริง ๆ ผมเป็นคนมีชื่อเสียงอย่างนี้ ผมก็ต้อง Screen ตัวเอง หรือว่าเซนเซอร์ความคิดของตัวเอง อย่างเมื่อก่อนเราโมโหใครนี่ ผมก็เขียนใส่กระดาษเมื่อก่อนผมเป็นนักศึกษา ผมไม่พอใจการับน้อง ผมก็เขียนผมก็เขียนบทกวีแล้วผมก็แปะในลิสต์ แล้วคนก็เห็นอยู่ในลิสตผมก็เขียนบทกวี แต่เดี๋ยวนี้ถ้าเราโมโหปุ๊บเราแปะในเฟซบุ๊กมัน… มันสะเทือนไปไกลกว่ในขณะเดียวกัน ผลกระทบที่จะกลับมา มันก็อาจจะรุนแรงกว่า เพราะฉะนั้น เราก็ต้องตระหนักว่า นี่มันไม่ใช่ลิสต์นะมันไม่ใช่เสาไฟฟ้านะ มันเป็นพื้นที่สาธารณะ แล้วก็ต้องระวัง ต้องไตร่ตรอง // ใช่ เพราะว่าการโพสต์ Status ระบายอารมณ์ มันง่ายกว่าที่เราไปโพส์ตอยู่ในมือเราเหมือนเป็นท่อตรงส่งเหมือนพิมพ์อะไรแปะไว้ทั่วโลก เห็นของเราได้และมันไปแล้วมันไปไกลเกินกว่าที่เราจะขออภัยนะ // เคยมีเคสไหมคะ พี่จุ้ย ที่เคยพลาดไป // ก็มีตอนน้ำท่วมแล้วก็ผมไปแซวนายกฯ และก็มีคนแบบตี ว่ากลับมา คือ ไม่ใช่ว่าเราถูกว่าไม่ได้แต่เรารู้สึกว่านาทีนั้นน่ะ สังคมมันยังไม่ต้องการความขัดแย้ง มันเป็นนาทีของการที่ต้องช่วยเหลือของคนที่ถูกน้ำท่วมน่ะ ไม่ใช่เวลาที่จะไปโทษใคร ที่แบบเผยแพร่นโยบายแล้วก็ไม่ใช่เวลาที่คุณมาล้อเล่นไง กับผมรู้สึกว่า โมโหก็โมโห หงุหงุดหงิดก็โพสต์ลงไป พอเขาด่ามาปุ๊บเราก็รู้สึกว่าสิ่งที่เราคิดน่ะ เราไม่ได้ผิด แต่เราผิดกาลเทศะ อันนี้เราก็ต้องรีบตระหนัก ในบางครั้งเราวิจารณ์บางอย่างไป อันนี้เราก็ต้องรับผล เขาก็ตีกลับอันนี้เราก็ต้องรับผลเหมือนกันแปะบนนั้น เพราะพื้นที่ Soต่างมุมมองต่างความคิดก็มีการกระทบกระทั่งกลับมาบ้าง เราก็ดูกาลเทศะ ในฐานะที่เป็นผู้ที่ศึกษาวิจัยเกี่ยวกับเรื่องนี้โดยตรงทำเกี่ยวกับการ… ใช่ไหมคะ ที่จะให้เข้าถึงกลุ่มผู้สูงอายุได้ง่าย มีมุมมองอะไรที่อยากจะแชร์ในเรื่องการทำงานนี่ มันก็ที่จะใช้ของผู้สูงอายุนี่ คือ ของผมนี่ คือให้ใช้งานง่ายที่พี่จุ้ยพูด ก็คือว่าสิ่งที่สำคัญเราต้องมีสิ่งที่เรียกว่า เราต้องรู้เท่าทันสื่อที่เราต้องการจะใช้ กรณี Social Media เราต้องรู้เท่าทัน Social Medซึ่งในเคสนี้มันไม่ได้เป็นกรณีที่วัยรุ่นหรือว่าวัยทำงานนี่เพราะว่าก่อนที่เราจะโพสต์อะไรลงไปนี่ มมันเป็นพื้นที่ส่วนตัว มันเป็น Facebook ของเรา มันไสาธารณะทันที เราไม่แน่ใจว่า ใครจะมา เป็นคนที่มีชื่อเสียง มันอาจพอถึงเวลา มันก็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แบ่งพิมพ์ Digital Thailand Big Bang 2017 24-9-60 Cosmic Stage</dc:title>
  <dc:creator/>
  <cp:keywords/>
  <dcterms:created xsi:type="dcterms:W3CDTF">2025-05-15T08:33:38Z</dcterms:created>
  <dcterms:modified xsi:type="dcterms:W3CDTF">2025-05-15T08: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พฤษภาคม 2568 เวลา 13.00 น.</vt:lpwstr>
  </property>
  <property fmtid="{D5CDD505-2E9C-101B-9397-08002B2CF9AE}" pid="3" name="subtitle">
    <vt:lpwstr/>
  </property>
</Properties>
</file>